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CAC1D" w14:textId="77777777" w:rsidR="00396F4C" w:rsidRPr="00BA7AF0" w:rsidRDefault="00396F4C" w:rsidP="00396F4C">
      <w:pPr>
        <w:jc w:val="cente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An EMG based cost effective Prosthetic hand</w:t>
      </w:r>
    </w:p>
    <w:p w14:paraId="3A13A648" w14:textId="77777777" w:rsidR="00396F4C" w:rsidRPr="00BA7AF0" w:rsidRDefault="00396F4C" w:rsidP="00396F4C">
      <w:pPr>
        <w:jc w:val="center"/>
        <w:rPr>
          <w:rFonts w:ascii="Times New Roman" w:hAnsi="Times New Roman" w:cs="Times New Roman"/>
          <w:b/>
          <w:bCs/>
          <w:sz w:val="24"/>
          <w:szCs w:val="24"/>
        </w:rPr>
      </w:pPr>
      <w:r w:rsidRPr="00BA7AF0">
        <w:rPr>
          <w:rFonts w:ascii="Times New Roman" w:hAnsi="Times New Roman" w:cs="Times New Roman"/>
          <w:b/>
          <w:bCs/>
          <w:sz w:val="24"/>
          <w:szCs w:val="24"/>
        </w:rPr>
        <w:t xml:space="preserve">Rajdeep Saha, Abhijit Biswas, </w:t>
      </w:r>
      <w:proofErr w:type="spellStart"/>
      <w:r w:rsidRPr="00BA7AF0">
        <w:rPr>
          <w:rFonts w:ascii="Times New Roman" w:hAnsi="Times New Roman" w:cs="Times New Roman"/>
          <w:b/>
          <w:bCs/>
          <w:sz w:val="24"/>
          <w:szCs w:val="24"/>
        </w:rPr>
        <w:t>Saradwat</w:t>
      </w:r>
      <w:proofErr w:type="spellEnd"/>
      <w:r w:rsidRPr="00BA7AF0">
        <w:rPr>
          <w:rFonts w:ascii="Times New Roman" w:hAnsi="Times New Roman" w:cs="Times New Roman"/>
          <w:b/>
          <w:bCs/>
          <w:sz w:val="24"/>
          <w:szCs w:val="24"/>
        </w:rPr>
        <w:t xml:space="preserve"> Sen and Sayani Dhali</w:t>
      </w:r>
    </w:p>
    <w:p w14:paraId="1EDEF884" w14:textId="77777777" w:rsidR="00396F4C" w:rsidRPr="00BA7AF0" w:rsidRDefault="00396F4C" w:rsidP="00396F4C">
      <w:pPr>
        <w:jc w:val="center"/>
        <w:rPr>
          <w:rFonts w:ascii="Times New Roman" w:hAnsi="Times New Roman" w:cs="Times New Roman"/>
          <w:sz w:val="20"/>
          <w:szCs w:val="20"/>
        </w:rPr>
      </w:pPr>
      <w:r w:rsidRPr="00BA7AF0">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BA7AF0">
        <w:rPr>
          <w:rFonts w:ascii="Times New Roman" w:hAnsi="Times New Roman" w:cs="Times New Roman"/>
          <w:sz w:val="20"/>
          <w:szCs w:val="20"/>
        </w:rPr>
        <w:t>Mankundu</w:t>
      </w:r>
      <w:proofErr w:type="spellEnd"/>
      <w:r w:rsidRPr="00BA7AF0">
        <w:rPr>
          <w:rFonts w:ascii="Times New Roman" w:hAnsi="Times New Roman" w:cs="Times New Roman"/>
          <w:sz w:val="20"/>
          <w:szCs w:val="20"/>
        </w:rPr>
        <w:t>, West Bengal, Hooghly 712139, India</w:t>
      </w:r>
    </w:p>
    <w:p w14:paraId="6AF0AA0E" w14:textId="77777777" w:rsidR="00396F4C" w:rsidRPr="00BA7AF0" w:rsidRDefault="00396F4C" w:rsidP="00396F4C">
      <w:pPr>
        <w:rPr>
          <w:rFonts w:ascii="Times New Roman" w:hAnsi="Times New Roman" w:cs="Times New Roman"/>
          <w:b/>
          <w:bCs/>
          <w:sz w:val="36"/>
          <w:szCs w:val="36"/>
        </w:rPr>
      </w:pPr>
    </w:p>
    <w:p w14:paraId="2DB8CD94" w14:textId="77777777" w:rsidR="00396F4C" w:rsidRPr="00BA7AF0" w:rsidRDefault="00396F4C" w:rsidP="00396F4C">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alternatives. This project solves the solution by using cost-effective technologies in the most efficient ways. The key component in this prosthetic hand is the Muscle EMG sensor. The noise reduction and the amplification of the Bio-Potential signal is done in the IC of the EMG sensor, which helps in precise signal acquisition. By integrating this sensor into the prosthetic hand design, the component can accurately capture muscle signals and translate them into commands for prosthetic hand movements. The brain of this prosthetic hand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possibl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25B36F39" w14:textId="77777777" w:rsidR="00396F4C" w:rsidRPr="00BA7AF0" w:rsidRDefault="00396F4C" w:rsidP="00396F4C">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6FBEA9FB" w14:textId="77777777" w:rsidR="00396F4C" w:rsidRPr="00BA7AF0" w:rsidRDefault="00396F4C" w:rsidP="00396F4C">
      <w:pPr>
        <w:rPr>
          <w:rFonts w:ascii="Times New Roman" w:hAnsi="Times New Roman" w:cs="Times New Roman"/>
        </w:rPr>
      </w:pPr>
    </w:p>
    <w:p w14:paraId="008BFEF2" w14:textId="77777777" w:rsidR="00396F4C" w:rsidRPr="00BA7AF0" w:rsidRDefault="00396F4C" w:rsidP="00396F4C">
      <w:pPr>
        <w:pStyle w:val="Author"/>
        <w:spacing w:before="0" w:after="120"/>
        <w:jc w:val="both"/>
        <w:rPr>
          <w:b/>
          <w:sz w:val="24"/>
          <w:szCs w:val="24"/>
        </w:rPr>
      </w:pPr>
      <w:r w:rsidRPr="00BA7AF0">
        <w:rPr>
          <w:b/>
          <w:sz w:val="24"/>
          <w:szCs w:val="24"/>
        </w:rPr>
        <w:t>1. Introduction</w:t>
      </w:r>
    </w:p>
    <w:p w14:paraId="15C027A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07BE5C82"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able to improve the prosthetic device's overall reliability and effectiveness.</w:t>
      </w:r>
    </w:p>
    <w:p w14:paraId="2CEFAB9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s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controlled prosthetic’s pricings are way beyond affordable for the lower-income groups. This cheap but efficient controllable prosthetic arm will be viable for every individual regardless of their monetary situation.</w:t>
      </w:r>
    </w:p>
    <w:p w14:paraId="0196EFE7"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In addition, we have added a manually operated radical feature that makes it quite effortless for users to hold a pen and write. With the help of this unique feature, people with upper limb disabilities can now write with greater confidence and ease.</w:t>
      </w:r>
    </w:p>
    <w:p w14:paraId="167E2E8D" w14:textId="77777777" w:rsidR="00396F4C" w:rsidRPr="00BA7AF0" w:rsidRDefault="00396F4C" w:rsidP="00396F4C">
      <w:pPr>
        <w:pStyle w:val="Author"/>
        <w:spacing w:before="0" w:after="120"/>
        <w:jc w:val="both"/>
        <w:rPr>
          <w:b/>
          <w:sz w:val="24"/>
          <w:szCs w:val="24"/>
        </w:rPr>
      </w:pPr>
    </w:p>
    <w:p w14:paraId="01CC86D8" w14:textId="77777777" w:rsidR="00396F4C" w:rsidRPr="00BA7AF0" w:rsidRDefault="00396F4C" w:rsidP="00396F4C">
      <w:pPr>
        <w:pStyle w:val="Author"/>
        <w:spacing w:before="0" w:after="120"/>
        <w:jc w:val="both"/>
        <w:rPr>
          <w:b/>
          <w:sz w:val="24"/>
          <w:szCs w:val="24"/>
        </w:rPr>
      </w:pPr>
      <w:r w:rsidRPr="00BA7AF0">
        <w:rPr>
          <w:b/>
          <w:sz w:val="24"/>
          <w:szCs w:val="24"/>
        </w:rPr>
        <w:t>2. Methodology</w:t>
      </w:r>
    </w:p>
    <w:p w14:paraId="1E5DC8DD" w14:textId="77777777" w:rsidR="00396F4C" w:rsidRPr="00BA7AF0" w:rsidRDefault="00396F4C" w:rsidP="00396F4C">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hand. For EMG sensors, three electrodes are employed: two for recording the signal and one as a reference. When targeting specific muscles like the forearm, one electrode is placed at the muscle's center, and the other at a distance of 1.5 inches. The reference electrode is positioned on the bony side or the back side of the forearm. </w:t>
      </w:r>
    </w:p>
    <w:p w14:paraId="0EEF8934" w14:textId="77777777" w:rsidR="00396F4C" w:rsidRPr="00BA7AF0" w:rsidRDefault="00396F4C" w:rsidP="00396F4C">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15]</w:t>
      </w:r>
    </w:p>
    <w:p w14:paraId="166F3BE0" w14:textId="77777777" w:rsidR="00396F4C" w:rsidRPr="00BA7AF0" w:rsidRDefault="00396F4C" w:rsidP="00396F4C">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4458CBC1" w14:textId="77777777" w:rsidR="00396F4C" w:rsidRPr="00BA7AF0" w:rsidRDefault="00396F4C" w:rsidP="00396F4C">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s and one is a reference electrode. Then the signal is sent to the Muscle BioAmp Candy through BioAmp Cable and then to the Arduino Nano for further processing.</w:t>
      </w:r>
    </w:p>
    <w:p w14:paraId="1D8D7A9D" w14:textId="77777777" w:rsidR="00396F4C" w:rsidRPr="00BA7AF0" w:rsidRDefault="00396F4C" w:rsidP="004E3CC1">
      <w:pPr>
        <w:pStyle w:val="Author"/>
        <w:keepNext/>
        <w:spacing w:before="0" w:after="120"/>
      </w:pPr>
      <w:r>
        <w:lastRenderedPageBreak/>
        <w:drawing>
          <wp:anchor distT="0" distB="0" distL="114300" distR="114300" simplePos="0" relativeHeight="251670528" behindDoc="0" locked="0" layoutInCell="1" allowOverlap="1" wp14:anchorId="429E218E" wp14:editId="6094DC75">
            <wp:simplePos x="0" y="0"/>
            <wp:positionH relativeFrom="column">
              <wp:posOffset>1577340</wp:posOffset>
            </wp:positionH>
            <wp:positionV relativeFrom="paragraph">
              <wp:posOffset>0</wp:posOffset>
            </wp:positionV>
            <wp:extent cx="2536371" cy="2536371"/>
            <wp:effectExtent l="0" t="0" r="0" b="0"/>
            <wp:wrapTopAndBottom/>
            <wp:docPr id="838297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6371" cy="2536371"/>
                    </a:xfrm>
                    <a:prstGeom prst="rect">
                      <a:avLst/>
                    </a:prstGeom>
                    <a:noFill/>
                    <a:ln>
                      <a:noFill/>
                    </a:ln>
                  </pic:spPr>
                </pic:pic>
              </a:graphicData>
            </a:graphic>
          </wp:anchor>
        </w:drawing>
      </w:r>
    </w:p>
    <w:p w14:paraId="57A5A829"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0930FF8B" w14:textId="77777777" w:rsidR="00396F4C" w:rsidRPr="00BA7AF0" w:rsidRDefault="00396F4C" w:rsidP="00396F4C">
      <w:pPr>
        <w:pStyle w:val="Author"/>
        <w:spacing w:before="0" w:after="120"/>
        <w:jc w:val="both"/>
        <w:rPr>
          <w:b/>
          <w:bCs/>
          <w:sz w:val="24"/>
          <w:szCs w:val="24"/>
        </w:rPr>
      </w:pPr>
      <w:r w:rsidRPr="00BA7AF0">
        <w:rPr>
          <w:b/>
          <w:bCs/>
          <w:sz w:val="24"/>
          <w:szCs w:val="24"/>
        </w:rPr>
        <w:t xml:space="preserve">2.2 Control of The Prosthetic Hand </w:t>
      </w:r>
    </w:p>
    <w:p w14:paraId="37C83863"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prosthetic hand was designed to assist the hand's elbow motions by using signals derived from wrist motions. The EMG signals were processed and then delivered as control signals to an Arduino Nano. Wrist flexion is the signal that is obtained if the person closes their hand or flexes their forearm muscle.</w:t>
      </w:r>
    </w:p>
    <w:p w14:paraId="1727ECFB"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rotating in an upward and downward direction, enabling the hands of individuals who are amputated to open and close the hand, and grasp objects. The Arduino Nano's PWM ports are connected to the motor's control input, which is powered by an external source. </w:t>
      </w:r>
    </w:p>
    <w:p w14:paraId="71BB29CE" w14:textId="2FAD33E3" w:rsidR="00396F4C" w:rsidRPr="00BA7AF0" w:rsidRDefault="004E3CC1" w:rsidP="00396F4C">
      <w:pPr>
        <w:spacing w:after="0" w:line="240" w:lineRule="auto"/>
        <w:rPr>
          <w:rFonts w:ascii="Times New Roman" w:eastAsia="Times New Roman" w:hAnsi="Times New Roman" w:cs="Times New Roman"/>
          <w:kern w:val="0"/>
          <w:sz w:val="24"/>
          <w:szCs w:val="24"/>
          <w:lang w:eastAsia="en-IN"/>
          <w14:ligatures w14:val="none"/>
        </w:rPr>
      </w:pPr>
      <w:r>
        <w:rPr>
          <w:noProof/>
        </w:rPr>
        <mc:AlternateContent>
          <mc:Choice Requires="wps">
            <w:drawing>
              <wp:anchor distT="0" distB="0" distL="114300" distR="114300" simplePos="0" relativeHeight="251662336" behindDoc="0" locked="0" layoutInCell="1" allowOverlap="1" wp14:anchorId="01FD6E9F" wp14:editId="22AC6588">
                <wp:simplePos x="0" y="0"/>
                <wp:positionH relativeFrom="margin">
                  <wp:align>center</wp:align>
                </wp:positionH>
                <wp:positionV relativeFrom="paragraph">
                  <wp:posOffset>2827655</wp:posOffset>
                </wp:positionV>
                <wp:extent cx="3615690" cy="273050"/>
                <wp:effectExtent l="0" t="0" r="3810" b="0"/>
                <wp:wrapTopAndBottom/>
                <wp:docPr id="150402374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5690" cy="273050"/>
                        </a:xfrm>
                        <a:prstGeom prst="rect">
                          <a:avLst/>
                        </a:prstGeom>
                        <a:solidFill>
                          <a:prstClr val="white"/>
                        </a:solidFill>
                        <a:ln>
                          <a:noFill/>
                        </a:ln>
                      </wps:spPr>
                      <wps:txbx>
                        <w:txbxContent>
                          <w:p w14:paraId="4E419CE4" w14:textId="77777777" w:rsidR="00396F4C" w:rsidRPr="00BA7AF0" w:rsidRDefault="00396F4C" w:rsidP="004E3CC1">
                            <w:pPr>
                              <w:pStyle w:val="Caption"/>
                              <w:jc w:val="center"/>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1FD6E9F" id="_x0000_t202" coordsize="21600,21600" o:spt="202" path="m,l,21600r21600,l21600,xe">
                <v:stroke joinstyle="miter"/>
                <v:path gradientshapeok="t" o:connecttype="rect"/>
              </v:shapetype>
              <v:shape id="Text Box 10" o:spid="_x0000_s1026" type="#_x0000_t202" style="position:absolute;margin-left:0;margin-top:222.65pt;width:284.7pt;height:21.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" stroked="f">
                <v:textbox style="mso-fit-shape-to-text:t" inset="0,0,0,0">
                  <w:txbxContent>
                    <w:p w14:paraId="4E419CE4" w14:textId="77777777" w:rsidR="00396F4C" w:rsidRPr="00BA7AF0" w:rsidRDefault="00396F4C" w:rsidP="004E3CC1">
                      <w:pPr>
                        <w:pStyle w:val="Caption"/>
                        <w:jc w:val="center"/>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anchorx="margin"/>
              </v:shape>
            </w:pict>
          </mc:Fallback>
        </mc:AlternateContent>
      </w:r>
      <w:r w:rsidRPr="00BA7AF0">
        <w:rPr>
          <w:rFonts w:ascii="Times New Roman" w:eastAsia="Times New Roman" w:hAnsi="Times New Roman" w:cs="Times New Roman"/>
          <w:noProof/>
          <w:sz w:val="24"/>
          <w:szCs w:val="24"/>
          <w:lang w:eastAsia="en-IN"/>
        </w:rPr>
        <w:drawing>
          <wp:anchor distT="0" distB="0" distL="114300" distR="114300" simplePos="0" relativeHeight="251660288" behindDoc="1" locked="0" layoutInCell="1" allowOverlap="1" wp14:anchorId="353872E3" wp14:editId="440550EC">
            <wp:simplePos x="0" y="0"/>
            <wp:positionH relativeFrom="margin">
              <wp:align>center</wp:align>
            </wp:positionH>
            <wp:positionV relativeFrom="paragraph">
              <wp:posOffset>567690</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96F4C" w:rsidRPr="00BA7AF0">
        <w:rPr>
          <w:rFonts w:ascii="Times New Roman" w:eastAsia="Times New Roman" w:hAnsi="Times New Roman" w:cs="Times New Roman"/>
          <w:kern w:val="0"/>
          <w:sz w:val="24"/>
          <w:szCs w:val="24"/>
          <w:lang w:eastAsia="en-IN"/>
          <w14:ligatures w14:val="none"/>
        </w:rPr>
        <w:t>Consequently, the prosthetic hand was successfully operated using EMG signals that were recorded from the healthy hand. [15]</w:t>
      </w:r>
    </w:p>
    <w:p w14:paraId="343FAEC2"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p>
    <w:p w14:paraId="0A202A1D"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p>
    <w:p w14:paraId="0EFC41A7" w14:textId="77777777" w:rsidR="00396F4C" w:rsidRDefault="00396F4C" w:rsidP="00396F4C">
      <w:pP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br w:type="page"/>
      </w:r>
    </w:p>
    <w:p w14:paraId="7E6F5019"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2.3 Circuit Diagram</w:t>
      </w:r>
    </w:p>
    <w:p w14:paraId="0F60C446" w14:textId="77777777" w:rsidR="00396F4C" w:rsidRDefault="00396F4C" w:rsidP="004E3CC1">
      <w:pPr>
        <w:keepNext/>
        <w:spacing w:after="0" w:line="240" w:lineRule="auto"/>
        <w:jc w:val="center"/>
      </w:pPr>
      <w:r>
        <w:rPr>
          <w:noProof/>
        </w:rPr>
        <w:drawing>
          <wp:inline distT="0" distB="0" distL="0" distR="0" wp14:anchorId="73FBE517" wp14:editId="21909FF7">
            <wp:extent cx="4341600" cy="3692236"/>
            <wp:effectExtent l="0" t="0" r="1905" b="3810"/>
            <wp:docPr id="18676385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6540" cy="3696437"/>
                    </a:xfrm>
                    <a:prstGeom prst="rect">
                      <a:avLst/>
                    </a:prstGeom>
                    <a:noFill/>
                    <a:ln>
                      <a:noFill/>
                    </a:ln>
                  </pic:spPr>
                </pic:pic>
              </a:graphicData>
            </a:graphic>
          </wp:inline>
        </w:drawing>
      </w:r>
    </w:p>
    <w:p w14:paraId="0E566835" w14:textId="77777777" w:rsidR="00396F4C" w:rsidRPr="00AA49C7" w:rsidRDefault="00396F4C" w:rsidP="004E3CC1">
      <w:pPr>
        <w:pStyle w:val="Caption"/>
        <w:jc w:val="center"/>
        <w:rPr>
          <w:rFonts w:ascii="Times New Roman" w:eastAsia="Times New Roman" w:hAnsi="Times New Roman" w:cs="Times New Roman"/>
          <w:b/>
          <w:bCs/>
          <w:i w:val="0"/>
          <w:iCs w:val="0"/>
          <w:color w:val="000000" w:themeColor="text1"/>
          <w:kern w:val="0"/>
          <w:sz w:val="20"/>
          <w:szCs w:val="20"/>
          <w:lang w:eastAsia="en-IN"/>
          <w14:ligatures w14:val="none"/>
        </w:rPr>
      </w:pPr>
      <w:r w:rsidRPr="00AA49C7">
        <w:rPr>
          <w:rFonts w:ascii="Times New Roman" w:hAnsi="Times New Roman" w:cs="Times New Roman"/>
          <w:i w:val="0"/>
          <w:iCs w:val="0"/>
          <w:color w:val="000000" w:themeColor="text1"/>
          <w:sz w:val="20"/>
          <w:szCs w:val="20"/>
        </w:rPr>
        <w:t xml:space="preserve">Figure </w:t>
      </w:r>
      <w:r w:rsidRPr="00AA49C7">
        <w:rPr>
          <w:rFonts w:ascii="Times New Roman" w:hAnsi="Times New Roman" w:cs="Times New Roman"/>
          <w:i w:val="0"/>
          <w:iCs w:val="0"/>
          <w:color w:val="000000" w:themeColor="text1"/>
          <w:sz w:val="20"/>
          <w:szCs w:val="20"/>
        </w:rPr>
        <w:fldChar w:fldCharType="begin"/>
      </w:r>
      <w:r w:rsidRPr="00AA49C7">
        <w:rPr>
          <w:rFonts w:ascii="Times New Roman" w:hAnsi="Times New Roman" w:cs="Times New Roman"/>
          <w:i w:val="0"/>
          <w:iCs w:val="0"/>
          <w:color w:val="000000" w:themeColor="text1"/>
          <w:sz w:val="20"/>
          <w:szCs w:val="20"/>
        </w:rPr>
        <w:instrText xml:space="preserve"> SEQ Figure \* ARABIC </w:instrText>
      </w:r>
      <w:r w:rsidRPr="00AA49C7">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3</w:t>
      </w:r>
      <w:r w:rsidRPr="00AA49C7">
        <w:rPr>
          <w:rFonts w:ascii="Times New Roman" w:hAnsi="Times New Roman" w:cs="Times New Roman"/>
          <w:i w:val="0"/>
          <w:iCs w:val="0"/>
          <w:color w:val="000000" w:themeColor="text1"/>
          <w:sz w:val="20"/>
          <w:szCs w:val="20"/>
        </w:rPr>
        <w:fldChar w:fldCharType="end"/>
      </w:r>
      <w:r w:rsidRPr="00AA49C7">
        <w:rPr>
          <w:rFonts w:ascii="Times New Roman" w:hAnsi="Times New Roman" w:cs="Times New Roman"/>
          <w:i w:val="0"/>
          <w:iCs w:val="0"/>
          <w:color w:val="000000" w:themeColor="text1"/>
          <w:sz w:val="20"/>
          <w:szCs w:val="20"/>
        </w:rPr>
        <w:t xml:space="preserve"> Circuit Diagram of The Prosthetic Hand</w:t>
      </w:r>
    </w:p>
    <w:p w14:paraId="23E86444" w14:textId="77777777" w:rsidR="00396F4C"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Now </w:t>
      </w:r>
      <w:proofErr w:type="spellStart"/>
      <w:proofErr w:type="gramStart"/>
      <w:r>
        <w:rPr>
          <w:rFonts w:ascii="Times New Roman" w:eastAsia="Times New Roman" w:hAnsi="Times New Roman" w:cs="Times New Roman"/>
          <w:kern w:val="0"/>
          <w:sz w:val="24"/>
          <w:szCs w:val="24"/>
          <w:lang w:eastAsia="en-IN"/>
          <w14:ligatures w14:val="none"/>
        </w:rPr>
        <w:t>lets</w:t>
      </w:r>
      <w:proofErr w:type="spellEnd"/>
      <w:proofErr w:type="gramEnd"/>
      <w:r>
        <w:rPr>
          <w:rFonts w:ascii="Times New Roman" w:eastAsia="Times New Roman" w:hAnsi="Times New Roman" w:cs="Times New Roman"/>
          <w:kern w:val="0"/>
          <w:sz w:val="24"/>
          <w:szCs w:val="24"/>
          <w:lang w:eastAsia="en-IN"/>
          <w14:ligatures w14:val="none"/>
        </w:rPr>
        <w:t xml:space="preserve"> discuss about</w:t>
      </w:r>
      <w:r w:rsidRPr="0031097B">
        <w:rPr>
          <w:rFonts w:ascii="Times New Roman" w:eastAsia="Times New Roman" w:hAnsi="Times New Roman" w:cs="Times New Roman"/>
          <w:kern w:val="0"/>
          <w:sz w:val="24"/>
          <w:szCs w:val="24"/>
          <w:lang w:eastAsia="en-IN"/>
          <w14:ligatures w14:val="none"/>
        </w:rPr>
        <w:t xml:space="preserve"> the circuitry and power management system utilized in </w:t>
      </w:r>
      <w:r>
        <w:rPr>
          <w:rFonts w:ascii="Times New Roman" w:eastAsia="Times New Roman" w:hAnsi="Times New Roman" w:cs="Times New Roman"/>
          <w:kern w:val="0"/>
          <w:sz w:val="24"/>
          <w:szCs w:val="24"/>
          <w:lang w:eastAsia="en-IN"/>
          <w14:ligatures w14:val="none"/>
        </w:rPr>
        <w:t>our project</w:t>
      </w:r>
      <w:r w:rsidRPr="0031097B">
        <w:rPr>
          <w:rFonts w:ascii="Times New Roman" w:eastAsia="Times New Roman" w:hAnsi="Times New Roman" w:cs="Times New Roman"/>
          <w:kern w:val="0"/>
          <w:sz w:val="24"/>
          <w:szCs w:val="24"/>
          <w:lang w:eastAsia="en-IN"/>
          <w14:ligatures w14:val="none"/>
        </w:rPr>
        <w:t>. The</w:t>
      </w:r>
      <w:r>
        <w:rPr>
          <w:rFonts w:ascii="Times New Roman" w:eastAsia="Times New Roman" w:hAnsi="Times New Roman" w:cs="Times New Roman"/>
          <w:kern w:val="0"/>
          <w:sz w:val="24"/>
          <w:szCs w:val="24"/>
          <w:lang w:eastAsia="en-IN"/>
          <w14:ligatures w14:val="none"/>
        </w:rPr>
        <w:t xml:space="preserve"> whole</w:t>
      </w:r>
      <w:r w:rsidRPr="0031097B">
        <w:rPr>
          <w:rFonts w:ascii="Times New Roman" w:eastAsia="Times New Roman" w:hAnsi="Times New Roman" w:cs="Times New Roman"/>
          <w:kern w:val="0"/>
          <w:sz w:val="24"/>
          <w:szCs w:val="24"/>
          <w:lang w:eastAsia="en-IN"/>
          <w14:ligatures w14:val="none"/>
        </w:rPr>
        <w:t xml:space="preserve"> system </w:t>
      </w:r>
      <w:r>
        <w:rPr>
          <w:rFonts w:ascii="Times New Roman" w:eastAsia="Times New Roman" w:hAnsi="Times New Roman" w:cs="Times New Roman"/>
          <w:kern w:val="0"/>
          <w:sz w:val="24"/>
          <w:szCs w:val="24"/>
          <w:lang w:eastAsia="en-IN"/>
          <w14:ligatures w14:val="none"/>
        </w:rPr>
        <w:t>has 5</w:t>
      </w:r>
      <w:r w:rsidRPr="0031097B">
        <w:rPr>
          <w:rFonts w:ascii="Times New Roman" w:eastAsia="Times New Roman" w:hAnsi="Times New Roman" w:cs="Times New Roman"/>
          <w:kern w:val="0"/>
          <w:sz w:val="24"/>
          <w:szCs w:val="24"/>
          <w:lang w:eastAsia="en-IN"/>
          <w14:ligatures w14:val="none"/>
        </w:rPr>
        <w:t xml:space="preserve"> servo motors for </w:t>
      </w:r>
      <w:r>
        <w:rPr>
          <w:rFonts w:ascii="Times New Roman" w:eastAsia="Times New Roman" w:hAnsi="Times New Roman" w:cs="Times New Roman"/>
          <w:kern w:val="0"/>
          <w:sz w:val="24"/>
          <w:szCs w:val="24"/>
          <w:lang w:eastAsia="en-IN"/>
          <w14:ligatures w14:val="none"/>
        </w:rPr>
        <w:t>accurate finger</w:t>
      </w:r>
      <w:r w:rsidRPr="0031097B">
        <w:rPr>
          <w:rFonts w:ascii="Times New Roman" w:eastAsia="Times New Roman" w:hAnsi="Times New Roman" w:cs="Times New Roman"/>
          <w:kern w:val="0"/>
          <w:sz w:val="24"/>
          <w:szCs w:val="24"/>
          <w:lang w:eastAsia="en-IN"/>
          <w14:ligatures w14:val="none"/>
        </w:rPr>
        <w:t xml:space="preserve"> movement, an EMG sensor for muscle signal acquisition, and a power bank for portable operation. Each component's connections to the Arduino Nano microcontroller are </w:t>
      </w:r>
      <w:r>
        <w:rPr>
          <w:rFonts w:ascii="Times New Roman" w:eastAsia="Times New Roman" w:hAnsi="Times New Roman" w:cs="Times New Roman"/>
          <w:kern w:val="0"/>
          <w:sz w:val="24"/>
          <w:szCs w:val="24"/>
          <w:lang w:eastAsia="en-IN"/>
          <w14:ligatures w14:val="none"/>
        </w:rPr>
        <w:t>discussed below in this project</w:t>
      </w:r>
      <w:r w:rsidRPr="0031097B">
        <w:rPr>
          <w:rFonts w:ascii="Times New Roman" w:eastAsia="Times New Roman" w:hAnsi="Times New Roman" w:cs="Times New Roman"/>
          <w:kern w:val="0"/>
          <w:sz w:val="24"/>
          <w:szCs w:val="24"/>
          <w:lang w:eastAsia="en-IN"/>
          <w14:ligatures w14:val="none"/>
        </w:rPr>
        <w:t>.</w:t>
      </w:r>
    </w:p>
    <w:p w14:paraId="255B4239"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Servo Motors (Thumb, Index, Middle, Ring, Pinky):</w:t>
      </w:r>
    </w:p>
    <w:p w14:paraId="39083D0E"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ach servo motor is connected to the Arduino Nano for control.</w:t>
      </w:r>
    </w:p>
    <w:p w14:paraId="0C1B0C58"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Signal wires (usually PWM) from each servo are connected to digital pins (D2, D3, D4, D5, D6) of the Arduino Nano.</w:t>
      </w:r>
    </w:p>
    <w:p w14:paraId="04B53FAC"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Power for each servo is drawn from the 5V port of the Arduino Nano.</w:t>
      </w:r>
    </w:p>
    <w:p w14:paraId="385869B3"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Ground connections for each servo are made to the GND port of the Arduino Nano.</w:t>
      </w:r>
    </w:p>
    <w:p w14:paraId="32DBC50E"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Power Management (Power Bank):</w:t>
      </w:r>
    </w:p>
    <w:p w14:paraId="3423797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power bank used is a "Reconnect Power Hub 10000 </w:t>
      </w:r>
      <w:proofErr w:type="spellStart"/>
      <w:r w:rsidRPr="0031097B">
        <w:rPr>
          <w:rFonts w:ascii="Times New Roman" w:eastAsia="Times New Roman" w:hAnsi="Times New Roman" w:cs="Times New Roman"/>
          <w:kern w:val="0"/>
          <w:sz w:val="24"/>
          <w:szCs w:val="24"/>
          <w:lang w:eastAsia="en-IN"/>
          <w14:ligatures w14:val="none"/>
        </w:rPr>
        <w:t>mAh</w:t>
      </w:r>
      <w:proofErr w:type="spellEnd"/>
      <w:r w:rsidRPr="0031097B">
        <w:rPr>
          <w:rFonts w:ascii="Times New Roman" w:eastAsia="Times New Roman" w:hAnsi="Times New Roman" w:cs="Times New Roman"/>
          <w:kern w:val="0"/>
          <w:sz w:val="24"/>
          <w:szCs w:val="24"/>
          <w:lang w:eastAsia="en-IN"/>
          <w14:ligatures w14:val="none"/>
        </w:rPr>
        <w:t xml:space="preserve"> Power Bank Series 100".</w:t>
      </w:r>
    </w:p>
    <w:p w14:paraId="4FF67EE0"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power bank is connected to the Arduino Nano via its USB port, providing power to the entire system.</w:t>
      </w:r>
    </w:p>
    <w:p w14:paraId="3E6E3243" w14:textId="77777777" w:rsidR="00396F4C" w:rsidRPr="00847CE3"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847CE3">
        <w:rPr>
          <w:rFonts w:ascii="Times New Roman" w:eastAsia="Times New Roman" w:hAnsi="Times New Roman" w:cs="Times New Roman"/>
          <w:b/>
          <w:bCs/>
          <w:kern w:val="0"/>
          <w:sz w:val="24"/>
          <w:szCs w:val="24"/>
          <w:lang w:eastAsia="en-IN"/>
          <w14:ligatures w14:val="none"/>
        </w:rPr>
        <w:t>Write</w:t>
      </w:r>
      <w:r>
        <w:rPr>
          <w:rFonts w:ascii="Times New Roman" w:eastAsia="Times New Roman" w:hAnsi="Times New Roman" w:cs="Times New Roman"/>
          <w:b/>
          <w:bCs/>
          <w:kern w:val="0"/>
          <w:sz w:val="24"/>
          <w:szCs w:val="24"/>
          <w:lang w:eastAsia="en-IN"/>
          <w14:ligatures w14:val="none"/>
        </w:rPr>
        <w:t xml:space="preserve"> Switch</w:t>
      </w:r>
      <w:r w:rsidRPr="00847CE3">
        <w:rPr>
          <w:rFonts w:ascii="Times New Roman" w:eastAsia="Times New Roman" w:hAnsi="Times New Roman" w:cs="Times New Roman"/>
          <w:b/>
          <w:bCs/>
          <w:kern w:val="0"/>
          <w:sz w:val="24"/>
          <w:szCs w:val="24"/>
          <w:lang w:eastAsia="en-IN"/>
          <w14:ligatures w14:val="none"/>
        </w:rPr>
        <w:t xml:space="preserve">: </w:t>
      </w:r>
    </w:p>
    <w:p w14:paraId="248B1AD8"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One toggle switch is connected from Vin to D7.</w:t>
      </w:r>
    </w:p>
    <w:p w14:paraId="07919688" w14:textId="77777777" w:rsidR="00396F4C" w:rsidRPr="00847CE3"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By turning it on the hand will enable the user to hold a pen and write with it.</w:t>
      </w:r>
    </w:p>
    <w:p w14:paraId="77488C83" w14:textId="77777777" w:rsidR="00396F4C" w:rsidRDefault="00396F4C" w:rsidP="00396F4C">
      <w:pPr>
        <w:spacing w:after="0" w:line="240" w:lineRule="auto"/>
        <w:ind w:left="360"/>
        <w:rPr>
          <w:rFonts w:ascii="Times New Roman" w:eastAsia="Times New Roman" w:hAnsi="Times New Roman" w:cs="Times New Roman"/>
          <w:b/>
          <w:bCs/>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 xml:space="preserve">Muscle </w:t>
      </w:r>
      <w:proofErr w:type="spellStart"/>
      <w:r w:rsidRPr="0031097B">
        <w:rPr>
          <w:rFonts w:ascii="Times New Roman" w:eastAsia="Times New Roman" w:hAnsi="Times New Roman" w:cs="Times New Roman"/>
          <w:b/>
          <w:bCs/>
          <w:kern w:val="0"/>
          <w:sz w:val="24"/>
          <w:szCs w:val="24"/>
          <w:lang w:eastAsia="en-IN"/>
          <w14:ligatures w14:val="none"/>
        </w:rPr>
        <w:t>BioAmp</w:t>
      </w:r>
      <w:proofErr w:type="spellEnd"/>
      <w:r w:rsidRPr="0031097B">
        <w:rPr>
          <w:rFonts w:ascii="Times New Roman" w:eastAsia="Times New Roman" w:hAnsi="Times New Roman" w:cs="Times New Roman"/>
          <w:b/>
          <w:bCs/>
          <w:kern w:val="0"/>
          <w:sz w:val="24"/>
          <w:szCs w:val="24"/>
          <w:lang w:eastAsia="en-IN"/>
          <w14:ligatures w14:val="none"/>
        </w:rPr>
        <w:t xml:space="preserve"> </w:t>
      </w:r>
      <w:proofErr w:type="gramStart"/>
      <w:r>
        <w:rPr>
          <w:rFonts w:ascii="Times New Roman" w:eastAsia="Times New Roman" w:hAnsi="Times New Roman" w:cs="Times New Roman"/>
          <w:b/>
          <w:bCs/>
          <w:kern w:val="0"/>
          <w:sz w:val="24"/>
          <w:szCs w:val="24"/>
          <w:lang w:eastAsia="en-IN"/>
          <w14:ligatures w14:val="none"/>
        </w:rPr>
        <w:t>Candy</w:t>
      </w:r>
      <w:r w:rsidRPr="0031097B">
        <w:rPr>
          <w:rFonts w:ascii="Times New Roman" w:eastAsia="Times New Roman" w:hAnsi="Times New Roman" w:cs="Times New Roman"/>
          <w:b/>
          <w:bCs/>
          <w:kern w:val="0"/>
          <w:sz w:val="24"/>
          <w:szCs w:val="24"/>
          <w:lang w:eastAsia="en-IN"/>
          <w14:ligatures w14:val="none"/>
        </w:rPr>
        <w:t>(</w:t>
      </w:r>
      <w:proofErr w:type="gramEnd"/>
      <w:r w:rsidRPr="0031097B">
        <w:rPr>
          <w:rFonts w:ascii="Times New Roman" w:eastAsia="Times New Roman" w:hAnsi="Times New Roman" w:cs="Times New Roman"/>
          <w:b/>
          <w:bCs/>
          <w:kern w:val="0"/>
          <w:sz w:val="24"/>
          <w:szCs w:val="24"/>
          <w:lang w:eastAsia="en-IN"/>
          <w14:ligatures w14:val="none"/>
        </w:rPr>
        <w:t>EMG Sensor):</w:t>
      </w:r>
    </w:p>
    <w:p w14:paraId="354364C4"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EMG sensor used is a "Muscle </w:t>
      </w:r>
      <w:proofErr w:type="spellStart"/>
      <w:r w:rsidRPr="0031097B">
        <w:rPr>
          <w:rFonts w:ascii="Times New Roman" w:eastAsia="Times New Roman" w:hAnsi="Times New Roman" w:cs="Times New Roman"/>
          <w:kern w:val="0"/>
          <w:sz w:val="24"/>
          <w:szCs w:val="24"/>
          <w:lang w:eastAsia="en-IN"/>
          <w14:ligatures w14:val="none"/>
        </w:rPr>
        <w:t>BioAmp</w:t>
      </w:r>
      <w:proofErr w:type="spellEnd"/>
      <w:r w:rsidRPr="0031097B">
        <w:rPr>
          <w:rFonts w:ascii="Times New Roman" w:eastAsia="Times New Roman" w:hAnsi="Times New Roman" w:cs="Times New Roman"/>
          <w:kern w:val="0"/>
          <w:sz w:val="24"/>
          <w:szCs w:val="24"/>
          <w:lang w:eastAsia="en-IN"/>
          <w14:ligatures w14:val="none"/>
        </w:rPr>
        <w:t xml:space="preserve"> Candy".</w:t>
      </w:r>
    </w:p>
    <w:p w14:paraId="757D91AF"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output side of the EMG sensor is connected to the Arduino Nano.</w:t>
      </w:r>
    </w:p>
    <w:p w14:paraId="6D4AE8A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output (Out) of the EMG sensor is connected to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pin A0 of the Arduino Nano.</w:t>
      </w:r>
    </w:p>
    <w:p w14:paraId="6DCC0EBB"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lastRenderedPageBreak/>
        <w:t>Ground (GND) of the EMG sensor is connected to the GND port of the Arduino Nano.</w:t>
      </w:r>
    </w:p>
    <w:p w14:paraId="485E017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VCC (power) of the EMG sensor is connected to the Vin port of the Arduino Nano.</w:t>
      </w:r>
    </w:p>
    <w:p w14:paraId="596AEA8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input side of the EMG sensor is connected to the EMG band.</w:t>
      </w:r>
    </w:p>
    <w:p w14:paraId="75B31A25" w14:textId="77777777" w:rsidR="00396F4C"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REF, IN+, and IN- ports of the EMG band are connected accordingly to the REF, IN+, and IN- ports of the EMG sensor.</w:t>
      </w:r>
    </w:p>
    <w:p w14:paraId="72FF01FD" w14:textId="77777777" w:rsidR="00396F4C" w:rsidRPr="0031097B"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is circuit diagram effectively illustrates the interconnection of components within the</w:t>
      </w:r>
    </w:p>
    <w:p w14:paraId="3BFC2D30" w14:textId="77777777" w:rsidR="00396F4C"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MG-controlled prosthetic hand system</w:t>
      </w:r>
    </w:p>
    <w:p w14:paraId="545E6207" w14:textId="77777777" w:rsidR="00396F4C" w:rsidRPr="00BA7AF0" w:rsidRDefault="00396F4C" w:rsidP="00396F4C">
      <w:pPr>
        <w:jc w:val="right"/>
        <w:rPr>
          <w:rFonts w:ascii="Times New Roman" w:hAnsi="Times New Roman" w:cs="Times New Roman"/>
          <w:b/>
          <w:sz w:val="24"/>
          <w:szCs w:val="24"/>
        </w:rPr>
      </w:pPr>
      <w:r w:rsidRPr="0031097B">
        <w:rPr>
          <w:rFonts w:ascii="Times New Roman" w:eastAsia="Times New Roman" w:hAnsi="Times New Roman" w:cs="Times New Roman"/>
          <w:kern w:val="0"/>
          <w:sz w:val="24"/>
          <w:szCs w:val="24"/>
          <w:lang w:eastAsia="en-IN"/>
          <w14:ligatures w14:val="none"/>
        </w:rPr>
        <w:t>.</w:t>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p>
    <w:p w14:paraId="43E38D58" w14:textId="77777777" w:rsidR="00396F4C" w:rsidRPr="00BA7AF0" w:rsidRDefault="00396F4C" w:rsidP="00396F4C">
      <w:pPr>
        <w:pStyle w:val="Author"/>
        <w:spacing w:before="0" w:after="120"/>
        <w:jc w:val="both"/>
        <w:rPr>
          <w:b/>
          <w:sz w:val="24"/>
          <w:szCs w:val="24"/>
        </w:rPr>
      </w:pPr>
      <w:r w:rsidRPr="00BA7AF0">
        <w:rPr>
          <w:b/>
          <w:sz w:val="24"/>
          <w:szCs w:val="24"/>
        </w:rPr>
        <w:t>3. Components and Parts Used</w:t>
      </w:r>
    </w:p>
    <w:p w14:paraId="0BB24AE7"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1 Muscle-</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Candy</w:t>
      </w:r>
    </w:p>
    <w:p w14:paraId="51F042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is a candy-sized Electro Myography (EMG) sensor designed to capture precise muscle bio-potential signals. With a compact size and functionality, this device can transform the way of monitoring muscle activity.</w:t>
      </w:r>
    </w:p>
    <w:p w14:paraId="09438099"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 Pass filter spanning from 72Hz to 720Hz,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ensures signal clarity and accuracy. </w:t>
      </w:r>
    </w:p>
    <w:p w14:paraId="7DA9178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Compatible with standalone ADCs such as the ADS1115 or any microcontroller development board equipped with an ADC,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offers seamless integration into your existing setup. [1]</w:t>
      </w:r>
    </w:p>
    <w:p w14:paraId="5AF8FE8B"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lang w:val="en-US"/>
        </w:rPr>
        <w:drawing>
          <wp:inline distT="0" distB="0" distL="0" distR="0" wp14:anchorId="44557CE7" wp14:editId="1EA59046">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D4A0C9D"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Candy [1]</w:t>
      </w:r>
    </w:p>
    <w:p w14:paraId="3CD2AF03" w14:textId="2DDB6B40" w:rsidR="00396F4C" w:rsidRPr="00BA7AF0" w:rsidRDefault="004E3CC1" w:rsidP="00396F4C">
      <w:pPr>
        <w:rPr>
          <w:rFonts w:ascii="Times New Roman" w:hAnsi="Times New Roman" w:cs="Times New Roman"/>
          <w:sz w:val="20"/>
          <w:szCs w:val="20"/>
        </w:rPr>
      </w:pPr>
      <w:r w:rsidRPr="00BA7AF0">
        <w:rPr>
          <w:rFonts w:ascii="Times New Roman" w:hAnsi="Times New Roman" w:cs="Times New Roman"/>
          <w:b/>
          <w:bCs/>
          <w:noProof/>
        </w:rPr>
        <w:lastRenderedPageBreak/>
        <w:drawing>
          <wp:anchor distT="0" distB="0" distL="114300" distR="114300" simplePos="0" relativeHeight="251661312" behindDoc="1" locked="0" layoutInCell="1" allowOverlap="1" wp14:anchorId="509C858D" wp14:editId="5D476AA6">
            <wp:simplePos x="0" y="0"/>
            <wp:positionH relativeFrom="page">
              <wp:posOffset>1355725</wp:posOffset>
            </wp:positionH>
            <wp:positionV relativeFrom="paragraph">
              <wp:posOffset>260350</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2896DA6" wp14:editId="6E9BDF17">
                <wp:simplePos x="0" y="0"/>
                <wp:positionH relativeFrom="column">
                  <wp:posOffset>517525</wp:posOffset>
                </wp:positionH>
                <wp:positionV relativeFrom="paragraph">
                  <wp:posOffset>3734435</wp:posOffset>
                </wp:positionV>
                <wp:extent cx="4996180" cy="281940"/>
                <wp:effectExtent l="0" t="0" r="0" b="3810"/>
                <wp:wrapTopAndBottom/>
                <wp:docPr id="19881907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6180" cy="281940"/>
                        </a:xfrm>
                        <a:prstGeom prst="rect">
                          <a:avLst/>
                        </a:prstGeom>
                        <a:solidFill>
                          <a:prstClr val="white"/>
                        </a:solidFill>
                        <a:ln>
                          <a:noFill/>
                        </a:ln>
                      </wps:spPr>
                      <wps:txbx>
                        <w:txbxContent>
                          <w:p w14:paraId="3CA7949A" w14:textId="77777777" w:rsidR="00396F4C" w:rsidRPr="00BA7AF0" w:rsidRDefault="00396F4C" w:rsidP="004E3CC1">
                            <w:pPr>
                              <w:pStyle w:val="Caption"/>
                              <w:jc w:val="center"/>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2896DA6" id="Text Box 9" o:spid="_x0000_s1027" type="#_x0000_t202" style="position:absolute;margin-left:40.75pt;margin-top:294.05pt;width:393.4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" stroked="f">
                <v:textbox style="mso-fit-shape-to-text:t" inset="0,0,0,0">
                  <w:txbxContent>
                    <w:p w14:paraId="3CA7949A" w14:textId="77777777" w:rsidR="00396F4C" w:rsidRPr="00BA7AF0" w:rsidRDefault="00396F4C" w:rsidP="004E3CC1">
                      <w:pPr>
                        <w:pStyle w:val="Caption"/>
                        <w:jc w:val="center"/>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v:textbox>
                <w10:wrap type="topAndBottom"/>
              </v:shape>
            </w:pict>
          </mc:Fallback>
        </mc:AlternateContent>
      </w:r>
      <w:r w:rsidR="00396F4C" w:rsidRPr="00BA7AF0">
        <w:rPr>
          <w:rFonts w:ascii="Times New Roman" w:hAnsi="Times New Roman" w:cs="Times New Roman"/>
          <w:b/>
          <w:bCs/>
          <w:sz w:val="24"/>
          <w:szCs w:val="24"/>
        </w:rPr>
        <w:t>Schematic Diagram-</w:t>
      </w:r>
    </w:p>
    <w:p w14:paraId="7990E6F8" w14:textId="77777777" w:rsidR="00396F4C" w:rsidRPr="00BA7AF0" w:rsidRDefault="00396F4C" w:rsidP="00396F4C">
      <w:pPr>
        <w:rPr>
          <w:rFonts w:ascii="Times New Roman" w:hAnsi="Times New Roman" w:cs="Times New Roman"/>
          <w:sz w:val="20"/>
          <w:szCs w:val="20"/>
        </w:rPr>
      </w:pPr>
    </w:p>
    <w:p w14:paraId="46F9B2FA"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3.2 Muscle </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 xml:space="preserve"> Band (EMG Band)</w:t>
      </w:r>
    </w:p>
    <w:p w14:paraId="7453F6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Stretchable in nature,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Band (EMG Band) can be linked to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via a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Cable that uses dry electrodes. It makes it simple for you to capture your muscle signals.[14]</w:t>
      </w:r>
    </w:p>
    <w:p w14:paraId="5422FE4F" w14:textId="08C064A9" w:rsidR="00396F4C" w:rsidRPr="00BA7AF0" w:rsidRDefault="004E3CC1" w:rsidP="00396F4C">
      <w:pPr>
        <w:rPr>
          <w:rFonts w:ascii="Times New Roman" w:hAnsi="Times New Roman" w:cs="Times New Roman"/>
          <w:b/>
          <w:bCs/>
          <w:sz w:val="24"/>
          <w:szCs w:val="24"/>
        </w:rPr>
      </w:pPr>
      <w:r w:rsidRPr="00BA7AF0">
        <w:rPr>
          <w:rFonts w:ascii="Times New Roman" w:hAnsi="Times New Roman" w:cs="Times New Roman"/>
          <w:noProof/>
        </w:rPr>
        <w:drawing>
          <wp:anchor distT="0" distB="0" distL="114300" distR="114300" simplePos="0" relativeHeight="251659264" behindDoc="1" locked="0" layoutInCell="1" allowOverlap="1" wp14:anchorId="1606B041" wp14:editId="7615F92E">
            <wp:simplePos x="0" y="0"/>
            <wp:positionH relativeFrom="margin">
              <wp:align>center</wp:align>
            </wp:positionH>
            <wp:positionV relativeFrom="paragraph">
              <wp:posOffset>248285</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396F4C" w:rsidRPr="00BA7AF0">
        <w:rPr>
          <w:rFonts w:ascii="Times New Roman" w:hAnsi="Times New Roman" w:cs="Times New Roman"/>
          <w:b/>
          <w:bCs/>
          <w:sz w:val="24"/>
          <w:szCs w:val="24"/>
        </w:rPr>
        <w:t>Dimensions:</w:t>
      </w:r>
    </w:p>
    <w:p w14:paraId="5D82F6D6" w14:textId="00F32E18" w:rsidR="00396F4C" w:rsidRPr="00BA7AF0" w:rsidRDefault="00396F4C" w:rsidP="00396F4C">
      <w:pPr>
        <w:rPr>
          <w:rFonts w:ascii="Times New Roman" w:hAnsi="Times New Roman" w:cs="Times New Roman"/>
          <w:sz w:val="24"/>
          <w:szCs w:val="24"/>
        </w:rPr>
      </w:pPr>
    </w:p>
    <w:p w14:paraId="04445D4B" w14:textId="405B4705" w:rsidR="00396F4C" w:rsidRPr="00BA7AF0" w:rsidRDefault="00396F4C" w:rsidP="00396F4C">
      <w:pPr>
        <w:rPr>
          <w:rFonts w:ascii="Times New Roman" w:hAnsi="Times New Roman" w:cs="Times New Roman"/>
          <w:b/>
          <w:bCs/>
          <w:sz w:val="20"/>
          <w:szCs w:val="20"/>
        </w:rPr>
      </w:pPr>
    </w:p>
    <w:p w14:paraId="4DBBA8CA" w14:textId="77777777" w:rsidR="00396F4C" w:rsidRPr="00BA7AF0" w:rsidRDefault="00396F4C" w:rsidP="00396F4C">
      <w:pPr>
        <w:rPr>
          <w:rFonts w:ascii="Times New Roman" w:hAnsi="Times New Roman" w:cs="Times New Roman"/>
          <w:b/>
          <w:bCs/>
          <w:sz w:val="20"/>
          <w:szCs w:val="20"/>
        </w:rPr>
      </w:pPr>
    </w:p>
    <w:p w14:paraId="33471D1C" w14:textId="77777777" w:rsidR="00396F4C" w:rsidRPr="00BA7AF0" w:rsidRDefault="00396F4C" w:rsidP="00396F4C">
      <w:pPr>
        <w:rPr>
          <w:rFonts w:ascii="Times New Roman" w:hAnsi="Times New Roman" w:cs="Times New Roman"/>
          <w:b/>
          <w:bCs/>
          <w:sz w:val="20"/>
          <w:szCs w:val="20"/>
        </w:rPr>
      </w:pPr>
    </w:p>
    <w:p w14:paraId="4A3478D6" w14:textId="77777777" w:rsidR="00396F4C" w:rsidRPr="00BA7AF0" w:rsidRDefault="00396F4C" w:rsidP="00396F4C">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5A0C9663" w14:textId="2AA5837C" w:rsidR="00396F4C" w:rsidRDefault="00396F4C" w:rsidP="004E3CC1">
      <w:pPr>
        <w:rPr>
          <w:rFonts w:ascii="Times New Roman" w:hAnsi="Times New Roman" w:cs="Times New Roman"/>
          <w:noProof/>
        </w:rPr>
      </w:pPr>
      <w:r>
        <w:rPr>
          <w:noProof/>
        </w:rPr>
        <mc:AlternateContent>
          <mc:Choice Requires="wps">
            <w:drawing>
              <wp:anchor distT="0" distB="0" distL="114300" distR="114300" simplePos="0" relativeHeight="251664384" behindDoc="0" locked="0" layoutInCell="1" allowOverlap="1" wp14:anchorId="1D4079BD" wp14:editId="17A47C67">
                <wp:simplePos x="0" y="0"/>
                <wp:positionH relativeFrom="margin">
                  <wp:align>center</wp:align>
                </wp:positionH>
                <wp:positionV relativeFrom="paragraph">
                  <wp:posOffset>174625</wp:posOffset>
                </wp:positionV>
                <wp:extent cx="3810000" cy="273050"/>
                <wp:effectExtent l="0" t="0" r="0" b="0"/>
                <wp:wrapSquare wrapText="bothSides"/>
                <wp:docPr id="578024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D4079BD" id="Text Box 8" o:spid="_x0000_s1028" type="#_x0000_t202" style="position:absolute;margin-left:0;margin-top:13.75pt;width:300pt;height:21.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iN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" stroked="f">
                <v:textbox style="mso-fit-shape-to-text:t" inset="0,0,0,0">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v:textbox>
                <w10:wrap type="square" anchorx="margin"/>
              </v:shape>
            </w:pict>
          </mc:Fallback>
        </mc:AlternateContent>
      </w:r>
      <w:r>
        <w:rPr>
          <w:rFonts w:ascii="Times New Roman" w:hAnsi="Times New Roman" w:cs="Times New Roman"/>
          <w:noProof/>
        </w:rPr>
        <w:br w:type="page"/>
      </w:r>
    </w:p>
    <w:p w14:paraId="2FF23C57"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rPr>
        <w:lastRenderedPageBreak/>
        <w:drawing>
          <wp:inline distT="0" distB="0" distL="0" distR="0" wp14:anchorId="53EB0CFB" wp14:editId="6E2AAC04">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7B01B06A"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0AD9D869" w14:textId="77777777" w:rsidR="00396F4C" w:rsidRPr="00BA7AF0" w:rsidRDefault="00396F4C" w:rsidP="00396F4C">
      <w:pPr>
        <w:rPr>
          <w:rFonts w:ascii="Times New Roman" w:hAnsi="Times New Roman" w:cs="Times New Roman"/>
          <w:sz w:val="24"/>
          <w:szCs w:val="24"/>
        </w:rPr>
      </w:pPr>
      <w:bookmarkStart w:id="2" w:name="_Hlk161767025"/>
    </w:p>
    <w:p w14:paraId="624FD80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2</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Arduino Nano</w:t>
      </w:r>
    </w:p>
    <w:p w14:paraId="2C1FAB56"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rPr>
        <w:drawing>
          <wp:inline distT="0" distB="0" distL="0" distR="0" wp14:anchorId="5B66A87A" wp14:editId="0C5A39BF">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5FCC274"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5CBCCF87" w14:textId="77777777" w:rsidR="00396F4C"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w:t>
      </w:r>
      <w:proofErr w:type="spellStart"/>
      <w:r w:rsidRPr="00BA7AF0">
        <w:rPr>
          <w:rFonts w:ascii="Times New Roman" w:hAnsi="Times New Roman" w:cs="Times New Roman"/>
          <w:sz w:val="24"/>
          <w:szCs w:val="24"/>
        </w:rPr>
        <w:t>ATmega</w:t>
      </w:r>
      <w:proofErr w:type="spellEnd"/>
      <w:r w:rsidRPr="00BA7AF0">
        <w:rPr>
          <w:rFonts w:ascii="Times New Roman" w:hAnsi="Times New Roman" w:cs="Times New Roman"/>
          <w:sz w:val="24"/>
          <w:szCs w:val="24"/>
        </w:rPr>
        <w:t xml:space="preserve">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ith a Mini B USB port present on it. [2]</w:t>
      </w:r>
      <w:bookmarkStart w:id="3" w:name="_Hlk162162985"/>
    </w:p>
    <w:p w14:paraId="527263C1" w14:textId="77777777" w:rsidR="00396F4C" w:rsidRDefault="00396F4C" w:rsidP="00396F4C">
      <w:pPr>
        <w:rPr>
          <w:rFonts w:ascii="Times New Roman" w:hAnsi="Times New Roman" w:cs="Times New Roman"/>
          <w:sz w:val="24"/>
          <w:szCs w:val="24"/>
        </w:rPr>
      </w:pPr>
      <w:r>
        <w:rPr>
          <w:rFonts w:ascii="Times New Roman" w:hAnsi="Times New Roman" w:cs="Times New Roman"/>
          <w:sz w:val="24"/>
          <w:szCs w:val="24"/>
        </w:rPr>
        <w:br w:type="page"/>
      </w:r>
    </w:p>
    <w:p w14:paraId="0969CAAB" w14:textId="77777777" w:rsidR="00396F4C" w:rsidRPr="00BE69EB"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lang w:val="it-IT"/>
        </w:rPr>
        <w:lastRenderedPageBreak/>
        <w:t>3.3 SG90 9 g Micro Servo</w:t>
      </w:r>
    </w:p>
    <w:bookmarkEnd w:id="2"/>
    <w:bookmarkEnd w:id="3"/>
    <w:p w14:paraId="3A90B6A6" w14:textId="77777777" w:rsidR="00396F4C" w:rsidRPr="00BA7AF0" w:rsidRDefault="00396F4C" w:rsidP="00396F4C">
      <w:pPr>
        <w:tabs>
          <w:tab w:val="num" w:pos="720"/>
        </w:tabs>
        <w:ind w:left="720" w:hanging="360"/>
        <w:rPr>
          <w:rFonts w:ascii="Times New Roman" w:hAnsi="Times New Roman" w:cs="Times New Roman"/>
          <w:sz w:val="28"/>
          <w:szCs w:val="28"/>
          <w:lang w:val="it-IT"/>
        </w:rPr>
      </w:pPr>
    </w:p>
    <w:p w14:paraId="5CBBBE71"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C661DAA" wp14:editId="748CF552">
            <wp:extent cx="3158067" cy="2706915"/>
            <wp:effectExtent l="0" t="0" r="4445"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3"/>
                    <a:stretch>
                      <a:fillRect/>
                    </a:stretch>
                  </pic:blipFill>
                  <pic:spPr>
                    <a:xfrm>
                      <a:off x="0" y="0"/>
                      <a:ext cx="3173344" cy="2720010"/>
                    </a:xfrm>
                    <a:prstGeom prst="rect">
                      <a:avLst/>
                    </a:prstGeom>
                  </pic:spPr>
                </pic:pic>
              </a:graphicData>
            </a:graphic>
          </wp:inline>
        </w:drawing>
      </w:r>
      <w:r w:rsidRPr="00BA7AF0">
        <w:rPr>
          <w:rFonts w:ascii="Times New Roman" w:hAnsi="Times New Roman" w:cs="Times New Roman"/>
          <w:b/>
          <w:bCs/>
          <w:noProof/>
          <w:sz w:val="24"/>
          <w:szCs w:val="24"/>
        </w:rPr>
        <w:drawing>
          <wp:inline distT="0" distB="0" distL="0" distR="0" wp14:anchorId="5EAC40A6" wp14:editId="113915DF">
            <wp:extent cx="2446867" cy="2681669"/>
            <wp:effectExtent l="0" t="0" r="0" b="4445"/>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4"/>
                    <a:stretch>
                      <a:fillRect/>
                    </a:stretch>
                  </pic:blipFill>
                  <pic:spPr>
                    <a:xfrm>
                      <a:off x="0" y="0"/>
                      <a:ext cx="2458629" cy="2694560"/>
                    </a:xfrm>
                    <a:prstGeom prst="rect">
                      <a:avLst/>
                    </a:prstGeom>
                  </pic:spPr>
                </pic:pic>
              </a:graphicData>
            </a:graphic>
          </wp:inline>
        </w:drawing>
      </w:r>
    </w:p>
    <w:p w14:paraId="2985E179" w14:textId="77777777" w:rsidR="00396F4C" w:rsidRPr="00BA7AF0" w:rsidRDefault="00396F4C" w:rsidP="00396F4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0</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1027B2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SG90 9 g Micro Servo is tiny and lightweight with high output power. The servo motors are used for the movement of the fingers in the hand. The servo motors usually provide control over the 180° range. This angular position control is controlled by the PWM technique so by varying its duty cycle we can control the angular position of the motor. This servo motor can lift a maximum of 1.6 kg when suspended at a 1cm distance from the shaft. [3]</w:t>
      </w:r>
    </w:p>
    <w:p w14:paraId="5DF4E6C6" w14:textId="2E2BD233" w:rsidR="00396F4C" w:rsidRPr="00BA7AF0" w:rsidRDefault="004E3CC1" w:rsidP="00396F4C">
      <w:pPr>
        <w:rPr>
          <w:rFonts w:ascii="Times New Roman" w:hAnsi="Times New Roman" w:cs="Times New Roman"/>
          <w:sz w:val="24"/>
          <w:szCs w:val="24"/>
        </w:rPr>
      </w:pPr>
      <w:r w:rsidRPr="00BA7AF0">
        <w:rPr>
          <w:rFonts w:ascii="Times New Roman" w:hAnsi="Times New Roman" w:cs="Times New Roman"/>
          <w:noProof/>
          <w:sz w:val="24"/>
          <w:szCs w:val="24"/>
        </w:rPr>
        <w:drawing>
          <wp:anchor distT="0" distB="0" distL="114300" distR="114300" simplePos="0" relativeHeight="251658240" behindDoc="1" locked="0" layoutInCell="1" allowOverlap="1" wp14:anchorId="5608BF43" wp14:editId="7F53A1D0">
            <wp:simplePos x="0" y="0"/>
            <wp:positionH relativeFrom="margin">
              <wp:posOffset>1141730</wp:posOffset>
            </wp:positionH>
            <wp:positionV relativeFrom="paragraph">
              <wp:posOffset>683895</wp:posOffset>
            </wp:positionV>
            <wp:extent cx="3810000" cy="2790825"/>
            <wp:effectExtent l="0" t="0" r="0" b="0"/>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r w:rsidR="00396F4C"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396F4C" w:rsidRPr="00BA7AF0">
        <w:rPr>
          <w:rFonts w:ascii="Times New Roman" w:hAnsi="Times New Roman" w:cs="Times New Roman"/>
          <w:sz w:val="24"/>
          <w:szCs w:val="24"/>
        </w:rPr>
        <w:t>[13]</w:t>
      </w:r>
    </w:p>
    <w:p w14:paraId="17461858" w14:textId="622BBEA0" w:rsidR="00396F4C" w:rsidRPr="00BA7AF0" w:rsidRDefault="004E3CC1" w:rsidP="00396F4C">
      <w:pPr>
        <w:rPr>
          <w:rFonts w:ascii="Times New Roman" w:hAnsi="Times New Roman" w:cs="Times New Roman"/>
          <w:sz w:val="24"/>
          <w:szCs w:val="24"/>
          <w:u w:val="single"/>
        </w:rPr>
      </w:pPr>
      <w:r>
        <w:rPr>
          <w:noProof/>
        </w:rPr>
        <mc:AlternateContent>
          <mc:Choice Requires="wps">
            <w:drawing>
              <wp:anchor distT="0" distB="0" distL="114300" distR="114300" simplePos="0" relativeHeight="251665408" behindDoc="0" locked="0" layoutInCell="1" allowOverlap="1" wp14:anchorId="4D8AF896" wp14:editId="33F5782A">
                <wp:simplePos x="0" y="0"/>
                <wp:positionH relativeFrom="column">
                  <wp:posOffset>1158875</wp:posOffset>
                </wp:positionH>
                <wp:positionV relativeFrom="paragraph">
                  <wp:posOffset>3018155</wp:posOffset>
                </wp:positionV>
                <wp:extent cx="3810000" cy="273050"/>
                <wp:effectExtent l="0" t="0" r="0" b="0"/>
                <wp:wrapTopAndBottom/>
                <wp:docPr id="1609103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7E71BFC4" w14:textId="77777777" w:rsidR="00396F4C" w:rsidRPr="007D793C" w:rsidRDefault="00396F4C" w:rsidP="004E3CC1">
                            <w:pPr>
                              <w:pStyle w:val="Caption"/>
                              <w:jc w:val="center"/>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D8AF896" id="Text Box 7" o:spid="_x0000_s1029" type="#_x0000_t202" style="position:absolute;margin-left:91.25pt;margin-top:237.65pt;width:300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4yo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" stroked="f">
                <v:textbox style="mso-fit-shape-to-text:t" inset="0,0,0,0">
                  <w:txbxContent>
                    <w:p w14:paraId="7E71BFC4" w14:textId="77777777" w:rsidR="00396F4C" w:rsidRPr="007D793C" w:rsidRDefault="00396F4C" w:rsidP="004E3CC1">
                      <w:pPr>
                        <w:pStyle w:val="Caption"/>
                        <w:jc w:val="center"/>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p>
    <w:p w14:paraId="77209659"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3.4 Power Bank</w:t>
      </w:r>
    </w:p>
    <w:p w14:paraId="3834BEE2" w14:textId="77777777" w:rsidR="00396F4C" w:rsidRPr="00BA7AF0" w:rsidRDefault="00396F4C" w:rsidP="004E3CC1">
      <w:pPr>
        <w:jc w:val="center"/>
        <w:rPr>
          <w:rFonts w:ascii="Times New Roman" w:hAnsi="Times New Roman" w:cs="Times New Roman"/>
        </w:rPr>
      </w:pPr>
      <w:r>
        <w:rPr>
          <w:noProof/>
        </w:rPr>
        <w:drawing>
          <wp:inline distT="0" distB="0" distL="0" distR="0" wp14:anchorId="5C81F158" wp14:editId="0014B070">
            <wp:extent cx="2971800" cy="1556657"/>
            <wp:effectExtent l="0" t="0" r="0" b="0"/>
            <wp:docPr id="1916130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7091" cy="1559428"/>
                    </a:xfrm>
                    <a:prstGeom prst="rect">
                      <a:avLst/>
                    </a:prstGeom>
                    <a:noFill/>
                    <a:ln>
                      <a:noFill/>
                    </a:ln>
                  </pic:spPr>
                </pic:pic>
              </a:graphicData>
            </a:graphic>
          </wp:inline>
        </w:drawing>
      </w:r>
    </w:p>
    <w:p w14:paraId="5A8BA2F7" w14:textId="77777777" w:rsidR="00396F4C" w:rsidRPr="00BA7AF0" w:rsidRDefault="00396F4C" w:rsidP="004E3CC1">
      <w:pPr>
        <w:pStyle w:val="Caption"/>
        <w:jc w:val="center"/>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w:t>
      </w:r>
      <w:proofErr w:type="spellStart"/>
      <w:r w:rsidRPr="00BA7AF0">
        <w:rPr>
          <w:rFonts w:ascii="Times New Roman" w:hAnsi="Times New Roman" w:cs="Times New Roman"/>
          <w:i w:val="0"/>
          <w:iCs w:val="0"/>
          <w:color w:val="000000" w:themeColor="text1"/>
          <w:sz w:val="20"/>
          <w:szCs w:val="20"/>
        </w:rPr>
        <w:t>mAh</w:t>
      </w:r>
      <w:proofErr w:type="spellEnd"/>
      <w:r w:rsidRPr="00BA7AF0">
        <w:rPr>
          <w:rFonts w:ascii="Times New Roman" w:hAnsi="Times New Roman" w:cs="Times New Roman"/>
          <w:i w:val="0"/>
          <w:iCs w:val="0"/>
          <w:color w:val="000000" w:themeColor="text1"/>
          <w:sz w:val="20"/>
          <w:szCs w:val="20"/>
        </w:rPr>
        <w:t xml:space="preserve"> Power Bank Series 100 [4]</w:t>
      </w:r>
    </w:p>
    <w:p w14:paraId="39F7C6C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 xml:space="preserve">Reconnect Power Hub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xml:space="preserve"> Power Bank Series 100</w:t>
      </w:r>
      <w:bookmarkEnd w:id="4"/>
      <w:r w:rsidRPr="00BA7AF0">
        <w:rPr>
          <w:rFonts w:ascii="Times New Roman" w:hAnsi="Times New Roman" w:cs="Times New Roman"/>
          <w:sz w:val="24"/>
          <w:szCs w:val="24"/>
        </w:rPr>
        <w:t xml:space="preserve">. It has a capacity of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so it can be used for longer intervals. As the microcontroller, servo, and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draw very little power on a full charge it lasts for about 10hrs. [4]</w:t>
      </w:r>
    </w:p>
    <w:p w14:paraId="7191B374"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5 Fabrication of 3D Printed Hand</w:t>
      </w:r>
    </w:p>
    <w:p w14:paraId="7D9E704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 and the 3D printer [9]:</w:t>
      </w:r>
    </w:p>
    <w:p w14:paraId="42477A9D" w14:textId="77777777" w:rsidR="00396F4C" w:rsidRDefault="00396F4C" w:rsidP="00396F4C">
      <w:pPr>
        <w:pStyle w:val="Author"/>
        <w:spacing w:before="0" w:after="120"/>
        <w:rPr>
          <w:b/>
          <w:sz w:val="24"/>
          <w:szCs w:val="24"/>
          <w:lang w:val="en-IN"/>
        </w:rPr>
      </w:pPr>
    </w:p>
    <w:p w14:paraId="4B37B2E0" w14:textId="77777777" w:rsidR="00396F4C" w:rsidRPr="00BA7AF0" w:rsidRDefault="00396F4C" w:rsidP="00396F4C">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9][10]</w:t>
      </w:r>
    </w:p>
    <w:tbl>
      <w:tblPr>
        <w:tblStyle w:val="TableGrid"/>
        <w:tblW w:w="0" w:type="auto"/>
        <w:tblLook w:val="04A0" w:firstRow="1" w:lastRow="0" w:firstColumn="1" w:lastColumn="0" w:noHBand="0" w:noVBand="1"/>
      </w:tblPr>
      <w:tblGrid>
        <w:gridCol w:w="1413"/>
        <w:gridCol w:w="3969"/>
        <w:gridCol w:w="3634"/>
      </w:tblGrid>
      <w:tr w:rsidR="00396F4C" w:rsidRPr="00BA7AF0" w14:paraId="3DC57793" w14:textId="77777777" w:rsidTr="00D20CC3">
        <w:tc>
          <w:tcPr>
            <w:tcW w:w="1413" w:type="dxa"/>
          </w:tcPr>
          <w:p w14:paraId="32D60D0C"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58BF5EBF"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40A2B9FA"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396F4C" w:rsidRPr="00BA7AF0" w14:paraId="0ADF434E" w14:textId="77777777" w:rsidTr="00D20CC3">
        <w:tc>
          <w:tcPr>
            <w:tcW w:w="1413" w:type="dxa"/>
          </w:tcPr>
          <w:p w14:paraId="5B890E6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33F9801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05B4F9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396F4C" w:rsidRPr="00BA7AF0" w14:paraId="7A92A9B7" w14:textId="77777777" w:rsidTr="00D20CC3">
        <w:tc>
          <w:tcPr>
            <w:tcW w:w="1413" w:type="dxa"/>
          </w:tcPr>
          <w:p w14:paraId="3225AC0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6A4648B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25604DB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w:t>
            </w:r>
            <w:r w:rsidRPr="00BA7AF0">
              <w:rPr>
                <w:rFonts w:ascii="Times New Roman" w:hAnsi="Times New Roman" w:cs="Times New Roman"/>
              </w:rPr>
              <w:t xml:space="preserve"> (</w:t>
            </w:r>
            <w:r w:rsidRPr="00BA7AF0">
              <w:rPr>
                <w:rFonts w:ascii="Times New Roman" w:hAnsi="Times New Roman" w:cs="Times New Roman"/>
                <w:sz w:val="24"/>
                <w:szCs w:val="24"/>
              </w:rPr>
              <w:t>68 µm/m-</w:t>
            </w:r>
            <w:proofErr w:type="gramStart"/>
            <w:r w:rsidRPr="00BA7AF0">
              <w:rPr>
                <w:rFonts w:ascii="Times New Roman" w:hAnsi="Times New Roman" w:cs="Times New Roman"/>
                <w:sz w:val="24"/>
                <w:szCs w:val="24"/>
              </w:rPr>
              <w:t>K )</w:t>
            </w:r>
            <w:proofErr w:type="gramEnd"/>
          </w:p>
        </w:tc>
      </w:tr>
      <w:tr w:rsidR="00396F4C" w:rsidRPr="00BA7AF0" w14:paraId="6D2B7265" w14:textId="77777777" w:rsidTr="00D20CC3">
        <w:tc>
          <w:tcPr>
            <w:tcW w:w="1413" w:type="dxa"/>
          </w:tcPr>
          <w:p w14:paraId="6785C6D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12292B27"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506927D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396F4C" w:rsidRPr="00BA7AF0" w14:paraId="7467F05E" w14:textId="77777777" w:rsidTr="00D20CC3">
        <w:tc>
          <w:tcPr>
            <w:tcW w:w="1413" w:type="dxa"/>
          </w:tcPr>
          <w:p w14:paraId="36D08B7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7983615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403961C1"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Low(</w:t>
            </w:r>
            <w:proofErr w:type="gramEnd"/>
            <w:r w:rsidRPr="00BA7AF0">
              <w:rPr>
                <w:rFonts w:ascii="Times New Roman" w:hAnsi="Times New Roman" w:cs="Times New Roman"/>
                <w:sz w:val="24"/>
                <w:szCs w:val="24"/>
              </w:rPr>
              <w:t>55–65 °C)</w:t>
            </w:r>
          </w:p>
        </w:tc>
      </w:tr>
      <w:tr w:rsidR="00396F4C" w:rsidRPr="00BA7AF0" w14:paraId="2BAB142C" w14:textId="77777777" w:rsidTr="00D20CC3">
        <w:tc>
          <w:tcPr>
            <w:tcW w:w="1413" w:type="dxa"/>
          </w:tcPr>
          <w:p w14:paraId="527D3C62"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29826DB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ensile Strength</w:t>
            </w:r>
          </w:p>
        </w:tc>
        <w:tc>
          <w:tcPr>
            <w:tcW w:w="3634" w:type="dxa"/>
          </w:tcPr>
          <w:p w14:paraId="0BB7F7D3"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High(</w:t>
            </w:r>
            <w:proofErr w:type="gramEnd"/>
            <w:r w:rsidRPr="00BA7AF0">
              <w:rPr>
                <w:rFonts w:ascii="Times New Roman" w:hAnsi="Times New Roman" w:cs="Times New Roman"/>
                <w:sz w:val="24"/>
                <w:szCs w:val="24"/>
              </w:rPr>
              <w:t>39.9 MPa to 52.5 MPa)</w:t>
            </w:r>
          </w:p>
        </w:tc>
      </w:tr>
      <w:tr w:rsidR="00396F4C" w:rsidRPr="00BA7AF0" w14:paraId="54F16253" w14:textId="77777777" w:rsidTr="00D20CC3">
        <w:tc>
          <w:tcPr>
            <w:tcW w:w="1413" w:type="dxa"/>
          </w:tcPr>
          <w:p w14:paraId="5D31B0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564D1A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66FEB84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396F4C" w:rsidRPr="00BA7AF0" w14:paraId="39473F2D" w14:textId="77777777" w:rsidTr="00D20CC3">
        <w:tc>
          <w:tcPr>
            <w:tcW w:w="1413" w:type="dxa"/>
          </w:tcPr>
          <w:p w14:paraId="4B55E9C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9F5AEF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2146EEE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7D4F6A79" w14:textId="77777777" w:rsidR="00396F4C" w:rsidRPr="00BA7AF0" w:rsidRDefault="00396F4C" w:rsidP="00396F4C">
      <w:pPr>
        <w:pStyle w:val="Author"/>
        <w:spacing w:before="0" w:after="120"/>
        <w:jc w:val="left"/>
        <w:rPr>
          <w:b/>
          <w:sz w:val="24"/>
          <w:szCs w:val="24"/>
          <w:lang w:val="en-IN"/>
        </w:rPr>
      </w:pPr>
    </w:p>
    <w:p w14:paraId="6AB4AEF2" w14:textId="77777777" w:rsidR="00396F4C" w:rsidRPr="00BA7AF0" w:rsidRDefault="00396F4C" w:rsidP="00396F4C">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396F4C" w:rsidRPr="00BA7AF0" w14:paraId="0EF2FF7E" w14:textId="77777777" w:rsidTr="00D20CC3">
        <w:tc>
          <w:tcPr>
            <w:tcW w:w="4508" w:type="dxa"/>
          </w:tcPr>
          <w:p w14:paraId="30A87805"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4A112631"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396F4C" w:rsidRPr="00BA7AF0" w14:paraId="5637B966" w14:textId="77777777" w:rsidTr="00D20CC3">
        <w:tc>
          <w:tcPr>
            <w:tcW w:w="4508" w:type="dxa"/>
          </w:tcPr>
          <w:p w14:paraId="1B40488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0C2A84D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396F4C" w:rsidRPr="00BA7AF0" w14:paraId="1B4DBEF4" w14:textId="77777777" w:rsidTr="00D20CC3">
        <w:tc>
          <w:tcPr>
            <w:tcW w:w="4508" w:type="dxa"/>
          </w:tcPr>
          <w:p w14:paraId="32D050D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7CBA8A04"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20 cm x (d) 22 cm x (h) 22 cm</w:t>
            </w:r>
          </w:p>
        </w:tc>
      </w:tr>
      <w:tr w:rsidR="00396F4C" w:rsidRPr="00BA7AF0" w14:paraId="242958B2" w14:textId="77777777" w:rsidTr="00D20CC3">
        <w:tc>
          <w:tcPr>
            <w:tcW w:w="4508" w:type="dxa"/>
          </w:tcPr>
          <w:p w14:paraId="10A36817" w14:textId="77777777" w:rsidR="00396F4C" w:rsidRPr="00BA7AF0" w:rsidRDefault="00396F4C" w:rsidP="00D20CC3">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67DCFED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396F4C" w:rsidRPr="00BA7AF0" w14:paraId="4D22255B" w14:textId="77777777" w:rsidTr="00D20CC3">
        <w:tc>
          <w:tcPr>
            <w:tcW w:w="4508" w:type="dxa"/>
          </w:tcPr>
          <w:p w14:paraId="613C6F4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668666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396F4C" w:rsidRPr="00BA7AF0" w14:paraId="22DAC06D" w14:textId="77777777" w:rsidTr="00D20CC3">
        <w:tc>
          <w:tcPr>
            <w:tcW w:w="4508" w:type="dxa"/>
          </w:tcPr>
          <w:p w14:paraId="31FFE2F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40B2B51C"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396F4C" w:rsidRPr="00BA7AF0" w14:paraId="6801F298" w14:textId="77777777" w:rsidTr="00D20CC3">
        <w:tc>
          <w:tcPr>
            <w:tcW w:w="4508" w:type="dxa"/>
          </w:tcPr>
          <w:p w14:paraId="3D14D37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63023D9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396F4C" w:rsidRPr="00BA7AF0" w14:paraId="7AB46396" w14:textId="77777777" w:rsidTr="00D20CC3">
        <w:tc>
          <w:tcPr>
            <w:tcW w:w="4508" w:type="dxa"/>
          </w:tcPr>
          <w:p w14:paraId="2DC48D2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68680C7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396F4C" w:rsidRPr="00BA7AF0" w14:paraId="50D10759" w14:textId="77777777" w:rsidTr="00D20CC3">
        <w:tc>
          <w:tcPr>
            <w:tcW w:w="4508" w:type="dxa"/>
          </w:tcPr>
          <w:p w14:paraId="755D709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1CB46D47" w14:textId="77777777" w:rsidR="00396F4C" w:rsidRPr="00BA7AF0" w:rsidRDefault="00396F4C" w:rsidP="00D20CC3">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7E13B0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Now let us discuss the specification of the 3D Printed Hand</w:t>
      </w:r>
    </w:p>
    <w:p w14:paraId="11827EE5" w14:textId="77777777" w:rsidR="004E3CC1" w:rsidRDefault="004E3CC1" w:rsidP="00396F4C">
      <w:pPr>
        <w:pStyle w:val="Author"/>
        <w:spacing w:before="0" w:after="120"/>
        <w:rPr>
          <w:b/>
          <w:sz w:val="24"/>
          <w:szCs w:val="24"/>
          <w:lang w:val="en-IN"/>
        </w:rPr>
      </w:pPr>
    </w:p>
    <w:p w14:paraId="54768A5F" w14:textId="433CE0A2" w:rsidR="00396F4C" w:rsidRPr="00BA7AF0" w:rsidRDefault="00396F4C" w:rsidP="00396F4C">
      <w:pPr>
        <w:pStyle w:val="Author"/>
        <w:spacing w:before="0" w:after="120"/>
        <w:rPr>
          <w:sz w:val="24"/>
          <w:szCs w:val="24"/>
          <w:lang w:val="en-IN"/>
        </w:rPr>
      </w:pPr>
      <w:r w:rsidRPr="00BA7AF0">
        <w:rPr>
          <w:b/>
          <w:sz w:val="24"/>
          <w:szCs w:val="24"/>
          <w:lang w:val="en-IN"/>
        </w:rPr>
        <w:lastRenderedPageBreak/>
        <w:t>Table 3:</w:t>
      </w:r>
      <w:r w:rsidRPr="00BA7AF0">
        <w:rPr>
          <w:sz w:val="24"/>
          <w:szCs w:val="24"/>
          <w:lang w:val="en-IN"/>
        </w:rPr>
        <w:t xml:space="preserve"> Technical S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396F4C" w:rsidRPr="00BA7AF0" w14:paraId="7A3611E6" w14:textId="77777777" w:rsidTr="00D20CC3">
        <w:tc>
          <w:tcPr>
            <w:tcW w:w="2254" w:type="dxa"/>
          </w:tcPr>
          <w:p w14:paraId="62A75379"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o.</w:t>
            </w:r>
          </w:p>
        </w:tc>
        <w:tc>
          <w:tcPr>
            <w:tcW w:w="2254" w:type="dxa"/>
          </w:tcPr>
          <w:p w14:paraId="483A378D"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7C71F9F4"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3B8F0EC3"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396F4C" w:rsidRPr="00BA7AF0" w14:paraId="28CC92F1" w14:textId="77777777" w:rsidTr="00D20CC3">
        <w:tc>
          <w:tcPr>
            <w:tcW w:w="2254" w:type="dxa"/>
          </w:tcPr>
          <w:p w14:paraId="0759943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29734E2"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4DD4791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6B369A5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6</w:t>
            </w:r>
          </w:p>
        </w:tc>
      </w:tr>
      <w:tr w:rsidR="00396F4C" w:rsidRPr="00BA7AF0" w14:paraId="12873DEF" w14:textId="77777777" w:rsidTr="00D20CC3">
        <w:tc>
          <w:tcPr>
            <w:tcW w:w="2254" w:type="dxa"/>
          </w:tcPr>
          <w:p w14:paraId="4B2DE1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3A1E62DF"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3AC3C7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3CE0AF6"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7.5</w:t>
            </w:r>
          </w:p>
        </w:tc>
      </w:tr>
      <w:tr w:rsidR="00396F4C" w:rsidRPr="00BA7AF0" w14:paraId="0FCB5521" w14:textId="77777777" w:rsidTr="00D20CC3">
        <w:tc>
          <w:tcPr>
            <w:tcW w:w="2254" w:type="dxa"/>
          </w:tcPr>
          <w:p w14:paraId="695FC70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A62284A"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42B057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2263BA8"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r>
              <w:rPr>
                <w:rFonts w:ascii="Times New Roman" w:hAnsi="Times New Roman" w:cs="Times New Roman"/>
                <w:sz w:val="24"/>
                <w:szCs w:val="24"/>
              </w:rPr>
              <w:t>2</w:t>
            </w:r>
          </w:p>
        </w:tc>
      </w:tr>
      <w:tr w:rsidR="00396F4C" w:rsidRPr="00BA7AF0" w14:paraId="01CDDC18" w14:textId="77777777" w:rsidTr="00D20CC3">
        <w:tc>
          <w:tcPr>
            <w:tcW w:w="2254" w:type="dxa"/>
          </w:tcPr>
          <w:p w14:paraId="068D963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00C810C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163750A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631D9AF0"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6.8</w:t>
            </w:r>
          </w:p>
        </w:tc>
      </w:tr>
      <w:tr w:rsidR="00396F4C" w:rsidRPr="00BA7AF0" w14:paraId="4E93A370" w14:textId="77777777" w:rsidTr="00D20CC3">
        <w:tc>
          <w:tcPr>
            <w:tcW w:w="2254" w:type="dxa"/>
          </w:tcPr>
          <w:p w14:paraId="518139E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6597C4D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0A6830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A1E118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4</w:t>
            </w:r>
          </w:p>
        </w:tc>
      </w:tr>
      <w:tr w:rsidR="00396F4C" w:rsidRPr="00BA7AF0" w14:paraId="21C6336B" w14:textId="77777777" w:rsidTr="00D20CC3">
        <w:tc>
          <w:tcPr>
            <w:tcW w:w="2254" w:type="dxa"/>
          </w:tcPr>
          <w:p w14:paraId="10F1E46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2AD3AEF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5EBFD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95660A4"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w:t>
            </w:r>
          </w:p>
        </w:tc>
      </w:tr>
      <w:tr w:rsidR="00396F4C" w:rsidRPr="00BA7AF0" w14:paraId="69E98487" w14:textId="77777777" w:rsidTr="00D20CC3">
        <w:tc>
          <w:tcPr>
            <w:tcW w:w="2254" w:type="dxa"/>
          </w:tcPr>
          <w:p w14:paraId="4BAF606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2212CC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4648A05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6B3BA302"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11.5</w:t>
            </w:r>
          </w:p>
        </w:tc>
      </w:tr>
      <w:tr w:rsidR="00396F4C" w:rsidRPr="00BA7AF0" w14:paraId="4B07AED5" w14:textId="77777777" w:rsidTr="00D20CC3">
        <w:tc>
          <w:tcPr>
            <w:tcW w:w="2254" w:type="dxa"/>
          </w:tcPr>
          <w:p w14:paraId="3E8E122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p>
        </w:tc>
        <w:tc>
          <w:tcPr>
            <w:tcW w:w="2254" w:type="dxa"/>
          </w:tcPr>
          <w:p w14:paraId="6B5C07B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diameter of the end of the wrist</w:t>
            </w:r>
          </w:p>
        </w:tc>
        <w:tc>
          <w:tcPr>
            <w:tcW w:w="2254" w:type="dxa"/>
          </w:tcPr>
          <w:p w14:paraId="44A1AAC3"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0920D13C"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3</w:t>
            </w:r>
          </w:p>
        </w:tc>
      </w:tr>
      <w:tr w:rsidR="00396F4C" w:rsidRPr="00BA7AF0" w14:paraId="4739B450" w14:textId="77777777" w:rsidTr="00D20CC3">
        <w:tc>
          <w:tcPr>
            <w:tcW w:w="2254" w:type="dxa"/>
          </w:tcPr>
          <w:p w14:paraId="00CAF88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5ACE9A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total length of the arm</w:t>
            </w:r>
          </w:p>
        </w:tc>
        <w:tc>
          <w:tcPr>
            <w:tcW w:w="2254" w:type="dxa"/>
          </w:tcPr>
          <w:p w14:paraId="558D3FC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6D4A7E5"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28.7</w:t>
            </w:r>
          </w:p>
        </w:tc>
      </w:tr>
    </w:tbl>
    <w:p w14:paraId="0BC73CC7" w14:textId="77777777" w:rsidR="00396F4C" w:rsidRPr="00BA7AF0" w:rsidRDefault="00396F4C" w:rsidP="00396F4C">
      <w:pPr>
        <w:rPr>
          <w:rFonts w:ascii="Times New Roman" w:hAnsi="Times New Roman" w:cs="Times New Roman"/>
          <w:sz w:val="24"/>
          <w:szCs w:val="24"/>
        </w:rPr>
      </w:pPr>
    </w:p>
    <w:p w14:paraId="75735E5B"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b/>
          <w:bCs/>
          <w:noProof/>
          <w:sz w:val="24"/>
          <w:szCs w:val="24"/>
          <w:lang w:val="en-US"/>
        </w:rPr>
        <w:drawing>
          <wp:inline distT="0" distB="0" distL="0" distR="0" wp14:anchorId="34C168A5" wp14:editId="7AD83F02">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7" cstate="print"/>
                    <a:stretch>
                      <a:fillRect/>
                    </a:stretch>
                  </pic:blipFill>
                  <pic:spPr>
                    <a:xfrm>
                      <a:off x="0" y="0"/>
                      <a:ext cx="4288156" cy="2762644"/>
                    </a:xfrm>
                    <a:prstGeom prst="rect">
                      <a:avLst/>
                    </a:prstGeom>
                  </pic:spPr>
                </pic:pic>
              </a:graphicData>
            </a:graphic>
          </wp:inline>
        </w:drawing>
      </w:r>
    </w:p>
    <w:p w14:paraId="65F7AE82" w14:textId="77777777" w:rsidR="00396F4C"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69EEAF54" w14:textId="77777777" w:rsidR="00396F4C" w:rsidRDefault="00396F4C" w:rsidP="004E3CC1">
      <w:pPr>
        <w:keepNext/>
        <w:jc w:val="center"/>
      </w:pPr>
      <w:r>
        <w:rPr>
          <w:noProof/>
        </w:rPr>
        <w:drawing>
          <wp:inline distT="0" distB="0" distL="0" distR="0" wp14:anchorId="54F618A0" wp14:editId="001B975B">
            <wp:extent cx="2619375" cy="2619375"/>
            <wp:effectExtent l="0" t="0" r="0" b="0"/>
            <wp:docPr id="66466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9375" cy="2619375"/>
                    </a:xfrm>
                    <a:prstGeom prst="rect">
                      <a:avLst/>
                    </a:prstGeom>
                    <a:noFill/>
                    <a:ln>
                      <a:noFill/>
                    </a:ln>
                  </pic:spPr>
                </pic:pic>
              </a:graphicData>
            </a:graphic>
          </wp:inline>
        </w:drawing>
      </w:r>
    </w:p>
    <w:p w14:paraId="04C91E42" w14:textId="77777777" w:rsidR="00396F4C" w:rsidRPr="007666B5" w:rsidRDefault="00396F4C" w:rsidP="004E3CC1">
      <w:pPr>
        <w:pStyle w:val="Caption"/>
        <w:jc w:val="center"/>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4</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After assembling all the parts of the hand</w:t>
      </w:r>
    </w:p>
    <w:p w14:paraId="329A7D4E"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4 Algorithms and Their Detailed Analysis</w:t>
      </w:r>
    </w:p>
    <w:p w14:paraId="6BC5D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t>4.1 Algorithm of the Arduino Code</w:t>
      </w:r>
    </w:p>
    <w:p w14:paraId="20BEDD2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5537AE89"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542F978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nitialize the communication interfaces (e.g., Serial) for monitoring and debugging purposes.</w:t>
      </w:r>
    </w:p>
    <w:p w14:paraId="40D52D79"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D3E587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6BD4C171"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Define the </w:t>
      </w:r>
      <w:proofErr w:type="spellStart"/>
      <w:r w:rsidRPr="00BA7AF0">
        <w:rPr>
          <w:rFonts w:ascii="Times New Roman" w:hAnsi="Times New Roman" w:cs="Times New Roman"/>
          <w:sz w:val="24"/>
          <w:szCs w:val="24"/>
        </w:rPr>
        <w:t>WritePin</w:t>
      </w:r>
      <w:proofErr w:type="spellEnd"/>
    </w:p>
    <w:p w14:paraId="5C0E01B0"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0639DAC"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 (different for each person)</w:t>
      </w:r>
    </w:p>
    <w:p w14:paraId="28A49612"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4D1DE80F"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t>
      </w:r>
      <w:proofErr w:type="spellStart"/>
      <w:r w:rsidRPr="00BA7AF0">
        <w:rPr>
          <w:rFonts w:ascii="Times New Roman" w:hAnsi="Times New Roman" w:cs="Times New Roman"/>
          <w:sz w:val="24"/>
          <w:szCs w:val="24"/>
        </w:rPr>
        <w:t>WritePin</w:t>
      </w:r>
      <w:proofErr w:type="spellEnd"/>
      <w:r w:rsidRPr="00BA7AF0">
        <w:rPr>
          <w:rFonts w:ascii="Times New Roman" w:hAnsi="Times New Roman" w:cs="Times New Roman"/>
          <w:sz w:val="24"/>
          <w:szCs w:val="24"/>
        </w:rPr>
        <w:t xml:space="preserve"> is High or Low </w:t>
      </w:r>
    </w:p>
    <w:p w14:paraId="0F5C7825"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High, Rotate the thumb, index, and middle finger as such it can hold a pen for writing purposes</w:t>
      </w:r>
    </w:p>
    <w:p w14:paraId="6979DE1C"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034ABAA2"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64E67FE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79C519A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9762BF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65821007"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49ADC03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hysteresis mechanism to prevent rapid toggling of the hand due to noise or minor fluctuations in muscle activity.</w:t>
      </w:r>
    </w:p>
    <w:p w14:paraId="29B32E55"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5A05497F"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17E16614"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3D15D80B"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0A0E027B"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Close the hand by rotating the servo motors to the predefined closed position.</w:t>
      </w:r>
    </w:p>
    <w:p w14:paraId="5681CC0C"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falls below the opening threshold:</w:t>
      </w:r>
    </w:p>
    <w:p w14:paraId="4C7DDE5F"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Open the hand by rotating the servo motors to the predefined open position.</w:t>
      </w:r>
    </w:p>
    <w:p w14:paraId="13C8BF9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gesture delay to prevent rapid and unintended toggling of the claw in response to minor fluctuations in muscle activity. [1]</w:t>
      </w:r>
    </w:p>
    <w:p w14:paraId="176A34CF" w14:textId="77777777" w:rsidR="00396F4C" w:rsidRPr="00BA7AF0" w:rsidRDefault="00396F4C" w:rsidP="00396F4C">
      <w:pPr>
        <w:rPr>
          <w:rFonts w:ascii="Times New Roman" w:hAnsi="Times New Roman" w:cs="Times New Roman"/>
          <w:b/>
          <w:bCs/>
          <w:sz w:val="24"/>
          <w:szCs w:val="24"/>
        </w:rPr>
      </w:pPr>
    </w:p>
    <w:p w14:paraId="6078AAD6"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2 Algorithm for Envelope Detection-</w:t>
      </w:r>
    </w:p>
    <w:p w14:paraId="103EB215"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5042770A"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Add the absolute value of the current EMG signal to the sum.</w:t>
      </w:r>
    </w:p>
    <w:p w14:paraId="20DDA94E"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72B4D3A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1E29727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3719C269"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7243F4EF"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341856E8" w14:textId="77777777" w:rsidR="00396F4C" w:rsidRPr="00BA7AF0" w:rsidRDefault="00396F4C" w:rsidP="00396F4C">
      <w:pPr>
        <w:keepNext/>
        <w:ind w:left="720"/>
        <w:rPr>
          <w:rFonts w:ascii="Times New Roman" w:hAnsi="Times New Roman" w:cs="Times New Roman"/>
        </w:rPr>
      </w:pPr>
    </w:p>
    <w:p w14:paraId="24CAD348" w14:textId="77777777" w:rsidR="00396F4C" w:rsidRPr="00BA7AF0" w:rsidRDefault="00396F4C" w:rsidP="00396F4C">
      <w:pPr>
        <w:rPr>
          <w:rFonts w:ascii="Times New Roman" w:hAnsi="Times New Roman" w:cs="Times New Roman"/>
          <w:sz w:val="24"/>
          <w:szCs w:val="24"/>
        </w:rPr>
      </w:pPr>
    </w:p>
    <w:p w14:paraId="14183232"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3 Algorithm of EMG Band Pass Filter</w:t>
      </w:r>
    </w:p>
    <w:p w14:paraId="7F4A751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667BC847"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35BF379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03C56A7D"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4792F8D4"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6C60B86D" w14:textId="77777777" w:rsidR="00396F4C" w:rsidRPr="00BA7AF0" w:rsidRDefault="00396F4C" w:rsidP="00396F4C">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5901E83"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14EF7D9B"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2B25A02"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4F33C921"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lastRenderedPageBreak/>
        <w:t>Output</w:t>
      </w:r>
      <w:r w:rsidRPr="00BA7AF0">
        <w:rPr>
          <w:rFonts w:ascii="Times New Roman" w:hAnsi="Times New Roman" w:cs="Times New Roman"/>
          <w:sz w:val="24"/>
          <w:szCs w:val="24"/>
        </w:rPr>
        <w:t>:</w:t>
      </w:r>
    </w:p>
    <w:p w14:paraId="10B7DEF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Return the filtered output.</w:t>
      </w:r>
    </w:p>
    <w:p w14:paraId="78F26E3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077C34AB" w14:textId="77777777" w:rsidR="00396F4C" w:rsidRPr="00BA7AF0" w:rsidRDefault="00396F4C" w:rsidP="00396F4C">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42FD2637"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04AFD84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6908325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7A812A8B"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84A140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CEE27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376B8239"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326FA7B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2 = z1 </w:t>
      </w:r>
      <w:proofErr w:type="spellStart"/>
      <w:r w:rsidRPr="00BA7AF0">
        <w:rPr>
          <w:rFonts w:ascii="Times New Roman" w:hAnsi="Times New Roman" w:cs="Times New Roman"/>
          <w:sz w:val="24"/>
          <w:szCs w:val="24"/>
        </w:rPr>
        <w:t>z1</w:t>
      </w:r>
      <w:proofErr w:type="spellEnd"/>
      <w:r w:rsidRPr="00BA7AF0">
        <w:rPr>
          <w:rFonts w:ascii="Times New Roman" w:hAnsi="Times New Roman" w:cs="Times New Roman"/>
          <w:sz w:val="24"/>
          <w:szCs w:val="24"/>
        </w:rPr>
        <w:t xml:space="preserve"> = x </w:t>
      </w:r>
    </w:p>
    <w:p w14:paraId="0080E2C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 [1] [5] [6]</w:t>
      </w:r>
    </w:p>
    <w:p w14:paraId="6B87DB74" w14:textId="77777777" w:rsidR="00396F4C" w:rsidRPr="00BA7AF0" w:rsidRDefault="00396F4C" w:rsidP="00396F4C">
      <w:pPr>
        <w:rPr>
          <w:rFonts w:ascii="Times New Roman" w:hAnsi="Times New Roman" w:cs="Times New Roman"/>
          <w:sz w:val="24"/>
          <w:szCs w:val="24"/>
        </w:rPr>
      </w:pPr>
    </w:p>
    <w:p w14:paraId="55FAE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t>4.4 General Difference Equation of</w:t>
      </w:r>
      <w:r w:rsidRPr="00BA7AF0">
        <w:rPr>
          <w:rFonts w:ascii="Times New Roman" w:hAnsi="Times New Roman" w:cs="Times New Roman"/>
        </w:rPr>
        <w:t xml:space="preserve"> </w:t>
      </w:r>
      <w:r w:rsidRPr="00BA7AF0">
        <w:rPr>
          <w:rFonts w:ascii="Times New Roman" w:hAnsi="Times New Roman" w:cs="Times New Roman"/>
          <w:b/>
          <w:bCs/>
          <w:sz w:val="24"/>
          <w:szCs w:val="24"/>
        </w:rPr>
        <w:t>Band-Pass Butterworth IIR digital filter</w:t>
      </w:r>
    </w:p>
    <w:p w14:paraId="1665C18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w:t>
      </w:r>
      <w:proofErr w:type="spellStart"/>
      <w:r w:rsidRPr="00BA7AF0">
        <w:rPr>
          <w:rFonts w:ascii="Times New Roman" w:hAnsi="Times New Roman" w:cs="Times New Roman"/>
          <w:sz w:val="24"/>
          <w:szCs w:val="24"/>
        </w:rPr>
        <w:t>biquads</w:t>
      </w:r>
      <w:proofErr w:type="spellEnd"/>
      <w:r w:rsidRPr="00BA7AF0">
        <w:rPr>
          <w:rFonts w:ascii="Times New Roman" w:hAnsi="Times New Roman" w:cs="Times New Roman"/>
          <w:sz w:val="24"/>
          <w:szCs w:val="24"/>
        </w:rPr>
        <w:t xml:space="preserv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represents a second-order IIR filter section. Let's break down the mathematical expression for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w:t>
      </w:r>
    </w:p>
    <w:p w14:paraId="58BF1B4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368689E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proofErr w:type="gramStart"/>
      <w:r w:rsidRPr="00BA7AF0">
        <w:rPr>
          <w:rFonts w:ascii="Times New Roman" w:hAnsi="Times New Roman" w:cs="Times New Roman"/>
          <w:sz w:val="24"/>
          <w:szCs w:val="24"/>
        </w:rPr>
        <w:t>1]+</w:t>
      </w:r>
      <w:proofErr w:type="gramEnd"/>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62660ABC"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7FB6AC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1E0990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FFE38F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06DB6832"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2A38F658"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b</w:t>
      </w:r>
      <w:proofErr w:type="gramEnd"/>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664F5FF0"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a</w:t>
      </w:r>
      <w:proofErr w:type="gramEnd"/>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E206F7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Let's express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ode as difference equations:</w:t>
      </w:r>
    </w:p>
    <w:p w14:paraId="0D6072E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irst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4824155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lastRenderedPageBreak/>
        <w:t xml:space="preserve">z1_1[n] = x[n] - 0.05159732 * z1_1[n-1] - 0.36347401 * z2_1[n-1] z2_1[n] = z1_1[n-1] y_1[n] = 0.01856301 * z1_1[n] + 0.03712602 * z2_1[n] + 0.01856301 * z2_1[n-1] </w:t>
      </w:r>
    </w:p>
    <w:p w14:paraId="2B5401F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Secon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50DBA2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14F48B3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Thir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048EA5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6F6E74D5"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ourth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7B850ED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3A96DA2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483C86E7"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5510193E"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5A54ABE" w14:textId="77777777" w:rsidR="00396F4C" w:rsidRPr="00BA7AF0" w:rsidRDefault="00396F4C" w:rsidP="00396F4C">
      <w:pPr>
        <w:numPr>
          <w:ilvl w:val="0"/>
          <w:numId w:val="5"/>
        </w:numPr>
        <w:rPr>
          <w:rFonts w:ascii="Times New Roman" w:hAnsi="Times New Roman" w:cs="Times New Roman"/>
          <w:sz w:val="24"/>
          <w:szCs w:val="24"/>
        </w:rPr>
      </w:pPr>
      <w:proofErr w:type="spellStart"/>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proofErr w:type="spellEnd"/>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11315875"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contributes to the overall filter response, and the output of on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serves as the input to the next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hain.[5] [6]</w:t>
      </w:r>
      <w:r w:rsidRPr="00BA7AF0">
        <w:rPr>
          <w:rFonts w:ascii="Times New Roman" w:hAnsi="Times New Roman" w:cs="Times New Roman"/>
        </w:rPr>
        <w:t xml:space="preserve"> </w:t>
      </w:r>
      <w:r w:rsidRPr="00BA7AF0">
        <w:rPr>
          <w:rFonts w:ascii="Times New Roman" w:hAnsi="Times New Roman" w:cs="Times New Roman"/>
          <w:sz w:val="24"/>
          <w:szCs w:val="24"/>
        </w:rPr>
        <w:t>[7][8]</w:t>
      </w:r>
    </w:p>
    <w:p w14:paraId="2D1B368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0"/>
          <w:szCs w:val="20"/>
        </w:rPr>
        <w:tab/>
      </w:r>
    </w:p>
    <w:p w14:paraId="0807B176"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A2FBC3B" w14:textId="77777777" w:rsidR="00396F4C" w:rsidRPr="00BA7AF0" w:rsidRDefault="00396F4C" w:rsidP="00396F4C">
      <w:pPr>
        <w:rPr>
          <w:rFonts w:ascii="Times New Roman" w:hAnsi="Times New Roman" w:cs="Times New Roman"/>
          <w:sz w:val="24"/>
          <w:szCs w:val="24"/>
        </w:rPr>
      </w:pPr>
      <w:r>
        <w:rPr>
          <w:rFonts w:ascii="Times New Roman" w:hAnsi="Times New Roman" w:cs="Times New Roman"/>
          <w:b/>
          <w:bCs/>
          <w:sz w:val="24"/>
          <w:szCs w:val="24"/>
        </w:rPr>
        <w:t>5.1</w:t>
      </w:r>
      <w:r w:rsidRPr="00BA7AF0">
        <w:rPr>
          <w:rFonts w:ascii="Times New Roman" w:hAnsi="Times New Roman" w:cs="Times New Roman"/>
          <w:b/>
          <w:bCs/>
          <w:sz w:val="24"/>
          <w:szCs w:val="24"/>
        </w:rPr>
        <w:t xml:space="preserve"> Simulation of BPF in MATLAB</w:t>
      </w:r>
    </w:p>
    <w:p w14:paraId="0454FE67" w14:textId="77777777" w:rsidR="00396F4C" w:rsidRPr="00BA7AF0" w:rsidRDefault="00396F4C" w:rsidP="00396F4C">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 xml:space="preserve">Band-Pass Butterworth IIR digital filter in MATLAB. </w:t>
      </w:r>
      <w:proofErr w:type="gramStart"/>
      <w:r w:rsidRPr="00BA7AF0">
        <w:rPr>
          <w:rFonts w:ascii="Times New Roman" w:hAnsi="Times New Roman" w:cs="Times New Roman"/>
          <w:sz w:val="24"/>
          <w:szCs w:val="24"/>
        </w:rPr>
        <w:t>First</w:t>
      </w:r>
      <w:proofErr w:type="gramEnd"/>
      <w:r w:rsidRPr="00BA7AF0">
        <w:rPr>
          <w:rFonts w:ascii="Times New Roman" w:hAnsi="Times New Roman" w:cs="Times New Roman"/>
          <w:sz w:val="24"/>
          <w:szCs w:val="24"/>
        </w:rPr>
        <w:t xml:space="preserve"> we have shown the unfiltered EMG signal acquired from the hand which consists of different frequencies (45Hz, 60Hz, 90Hz, 100Hz and 160Hz) and noise.</w:t>
      </w:r>
    </w:p>
    <w:p w14:paraId="4BB05629"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3D8A40BF" wp14:editId="7BE2AC30">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19"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46E64B32"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BDF910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lastRenderedPageBreak/>
        <w:t>And here we have shown the EMG signal after passing through the Band-Pass Butterworth IIR digital filter.</w:t>
      </w:r>
    </w:p>
    <w:p w14:paraId="1ACADD62"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41F49CA2" wp14:editId="6029BB9B">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0"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39BC267"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397DE666" w14:textId="77777777" w:rsidR="00396F4C" w:rsidRPr="00BA7AF0" w:rsidRDefault="00396F4C" w:rsidP="00396F4C">
      <w:pPr>
        <w:rPr>
          <w:rFonts w:ascii="Times New Roman" w:hAnsi="Times New Roman" w:cs="Times New Roman"/>
          <w:noProof/>
          <w:sz w:val="24"/>
          <w:szCs w:val="24"/>
          <w:lang w:val="en-US"/>
        </w:rPr>
      </w:pPr>
    </w:p>
    <w:p w14:paraId="2DFCAFFF" w14:textId="77777777" w:rsidR="00396F4C" w:rsidRPr="00BA7AF0" w:rsidRDefault="00396F4C" w:rsidP="004E3CC1">
      <w:pPr>
        <w:keepNext/>
        <w:jc w:val="center"/>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3C0F1176" wp14:editId="291DA1C7">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1"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1F8946A" w14:textId="77777777" w:rsidR="00396F4C" w:rsidRPr="00BA7AF0" w:rsidRDefault="00396F4C" w:rsidP="004E3CC1">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48628AFD" w14:textId="42E5DA7D"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t>5.2 EMG signal, Detected Envelope</w:t>
      </w:r>
    </w:p>
    <w:p w14:paraId="077AD5A5" w14:textId="77777777" w:rsidR="00396F4C" w:rsidRDefault="00396F4C" w:rsidP="004E3CC1">
      <w:pPr>
        <w:keepNext/>
        <w:jc w:val="center"/>
      </w:pPr>
      <w:r w:rsidRPr="00BA7AF0">
        <w:rPr>
          <w:rFonts w:ascii="Times New Roman" w:hAnsi="Times New Roman" w:cs="Times New Roman"/>
          <w:noProof/>
          <w:sz w:val="24"/>
          <w:szCs w:val="24"/>
        </w:rPr>
        <w:drawing>
          <wp:inline distT="0" distB="0" distL="0" distR="0" wp14:anchorId="70D414D3" wp14:editId="132FD213">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E62C43B" w14:textId="77777777" w:rsidR="00396F4C" w:rsidRPr="007666B5" w:rsidRDefault="00396F4C" w:rsidP="004E3CC1">
      <w:pPr>
        <w:pStyle w:val="Caption"/>
        <w:jc w:val="center"/>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8</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EMG Signal After Filter with The Detected Envelope [9]</w:t>
      </w:r>
    </w:p>
    <w:p w14:paraId="7E0EC221" w14:textId="77777777" w:rsidR="00396F4C" w:rsidRPr="004C52C3" w:rsidRDefault="00396F4C" w:rsidP="00396F4C"/>
    <w:p w14:paraId="173A5CC2" w14:textId="77777777"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br w:type="page"/>
      </w:r>
    </w:p>
    <w:p w14:paraId="35054031" w14:textId="6DAB388B"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lastRenderedPageBreak/>
        <w:t>5.3 Testing of the Prosthetic Hand</w:t>
      </w:r>
    </w:p>
    <w:p w14:paraId="257C56BE" w14:textId="4DACC0E5"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w:t>
      </w:r>
      <w:r w:rsidR="00373AE7">
        <w:rPr>
          <w:rFonts w:ascii="Times New Roman" w:hAnsi="Times New Roman" w:cs="Times New Roman"/>
          <w:sz w:val="24"/>
          <w:szCs w:val="24"/>
        </w:rPr>
        <w:t>6</w:t>
      </w:r>
      <w:r w:rsidRPr="00BA7AF0">
        <w:rPr>
          <w:rFonts w:ascii="Times New Roman" w:hAnsi="Times New Roman" w:cs="Times New Roman"/>
          <w:sz w:val="24"/>
          <w:szCs w:val="24"/>
        </w:rPr>
        <w:t xml:space="preserve"> people who have healthy hands and we got these accurate results. We tested 3 things here first how accurately it can grab an object then how accurately it can close and open the hand. </w:t>
      </w:r>
    </w:p>
    <w:p w14:paraId="7D0D5BE3" w14:textId="5F980921" w:rsidR="00396F4C" w:rsidRDefault="004E3CC1" w:rsidP="00396F4C">
      <w:pPr>
        <w:keepNext/>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3C1F8213" wp14:editId="5368282E">
                <wp:simplePos x="0" y="0"/>
                <wp:positionH relativeFrom="page">
                  <wp:posOffset>3848100</wp:posOffset>
                </wp:positionH>
                <wp:positionV relativeFrom="paragraph">
                  <wp:posOffset>4115435</wp:posOffset>
                </wp:positionV>
                <wp:extent cx="2286000" cy="266700"/>
                <wp:effectExtent l="0" t="0" r="0" b="0"/>
                <wp:wrapTopAndBottom/>
                <wp:docPr id="148966926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1F8213" id="Text Box 5" o:spid="_x0000_s1030" type="#_x0000_t202" style="position:absolute;margin-left:303pt;margin-top:324.05pt;width:180pt;height:2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" stroked="f">
                <v:textbox style="mso-fit-shape-to-text:t" inset="0,0,0,0">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v:textbox>
                <w10:wrap type="topAndBottom" anchorx="page"/>
              </v:shape>
            </w:pict>
          </mc:Fallback>
        </mc:AlternateContent>
      </w:r>
      <w:r>
        <w:rPr>
          <w:noProof/>
        </w:rPr>
        <mc:AlternateContent>
          <mc:Choice Requires="wps">
            <w:drawing>
              <wp:anchor distT="0" distB="0" distL="114300" distR="114300" simplePos="0" relativeHeight="251674624" behindDoc="0" locked="0" layoutInCell="1" allowOverlap="1" wp14:anchorId="676F83C8" wp14:editId="3ED94250">
                <wp:simplePos x="0" y="0"/>
                <wp:positionH relativeFrom="column">
                  <wp:posOffset>523875</wp:posOffset>
                </wp:positionH>
                <wp:positionV relativeFrom="paragraph">
                  <wp:posOffset>4138930</wp:posOffset>
                </wp:positionV>
                <wp:extent cx="2413000" cy="292100"/>
                <wp:effectExtent l="0" t="0" r="0" b="0"/>
                <wp:wrapTopAndBottom/>
                <wp:docPr id="79691714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9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F83C8" id="Text Box 6" o:spid="_x0000_s1031" type="#_x0000_t202" style="position:absolute;margin-left:41.25pt;margin-top:325.9pt;width:190pt;height: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" stroked="f">
                <v:textbox inset="0,0,0,0">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v:textbox>
                <w10:wrap type="topAndBottom"/>
              </v:shape>
            </w:pict>
          </mc:Fallback>
        </mc:AlternateContent>
      </w:r>
      <w:r w:rsidR="00906A08">
        <w:rPr>
          <w:rFonts w:ascii="Times New Roman" w:hAnsi="Times New Roman" w:cs="Times New Roman"/>
          <w:noProof/>
          <w:sz w:val="24"/>
          <w:szCs w:val="24"/>
        </w:rPr>
        <mc:AlternateContent>
          <mc:Choice Requires="wpg">
            <w:drawing>
              <wp:anchor distT="0" distB="0" distL="114300" distR="114300" simplePos="0" relativeHeight="251673600" behindDoc="0" locked="0" layoutInCell="1" allowOverlap="1" wp14:anchorId="4F72C913" wp14:editId="500017B1">
                <wp:simplePos x="0" y="0"/>
                <wp:positionH relativeFrom="margin">
                  <wp:align>center</wp:align>
                </wp:positionH>
                <wp:positionV relativeFrom="paragraph">
                  <wp:posOffset>426143</wp:posOffset>
                </wp:positionV>
                <wp:extent cx="4535170" cy="3645535"/>
                <wp:effectExtent l="0" t="0" r="0" b="0"/>
                <wp:wrapTopAndBottom/>
                <wp:docPr id="1917491634" name="Group 12"/>
                <wp:cNvGraphicFramePr/>
                <a:graphic xmlns:a="http://schemas.openxmlformats.org/drawingml/2006/main">
                  <a:graphicData uri="http://schemas.microsoft.com/office/word/2010/wordprocessingGroup">
                    <wpg:wgp>
                      <wpg:cNvGrpSpPr/>
                      <wpg:grpSpPr>
                        <a:xfrm>
                          <a:off x="0" y="0"/>
                          <a:ext cx="4535661" cy="3645998"/>
                          <a:chOff x="0" y="202"/>
                          <a:chExt cx="4535282" cy="3645998"/>
                        </a:xfrm>
                      </wpg:grpSpPr>
                      <pic:pic xmlns:pic="http://schemas.openxmlformats.org/drawingml/2006/picture">
                        <pic:nvPicPr>
                          <pic:cNvPr id="1036146020" name="Picture 4"/>
                          <pic:cNvPicPr>
                            <a:picLocks noChangeAspect="1"/>
                          </pic:cNvPicPr>
                        </pic:nvPicPr>
                        <pic:blipFill rotWithShape="1">
                          <a:blip r:embed="rId23" cstate="print">
                            <a:extLst>
                              <a:ext uri="{28A0092B-C50C-407E-A947-70E740481C1C}">
                                <a14:useLocalDpi xmlns:a14="http://schemas.microsoft.com/office/drawing/2010/main" val="0"/>
                              </a:ext>
                            </a:extLst>
                          </a:blip>
                          <a:srcRect l="6" t="18" r="2507" b="-18"/>
                          <a:stretch/>
                        </pic:blipFill>
                        <pic:spPr bwMode="auto">
                          <a:xfrm rot="5400000">
                            <a:off x="1684377" y="765132"/>
                            <a:ext cx="3615836" cy="2085975"/>
                          </a:xfrm>
                          <a:prstGeom prst="rect">
                            <a:avLst/>
                          </a:prstGeom>
                          <a:noFill/>
                          <a:ln>
                            <a:noFill/>
                          </a:ln>
                        </pic:spPr>
                      </pic:pic>
                      <pic:pic xmlns:pic="http://schemas.openxmlformats.org/drawingml/2006/picture">
                        <pic:nvPicPr>
                          <pic:cNvPr id="863041784" name="Picture 3"/>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793115" y="814100"/>
                            <a:ext cx="3625215" cy="2038985"/>
                          </a:xfrm>
                          <a:prstGeom prst="rect">
                            <a:avLst/>
                          </a:prstGeom>
                          <a:noFill/>
                          <a:ln>
                            <a:noFill/>
                          </a:ln>
                        </pic:spPr>
                      </pic:pic>
                    </wpg:wgp>
                  </a:graphicData>
                </a:graphic>
                <wp14:sizeRelV relativeFrom="margin">
                  <wp14:pctHeight>0</wp14:pctHeight>
                </wp14:sizeRelV>
              </wp:anchor>
            </w:drawing>
          </mc:Choice>
          <mc:Fallback>
            <w:pict>
              <v:group w14:anchorId="23EA0051" id="Group 12" o:spid="_x0000_s1026" style="position:absolute;margin-left:0;margin-top:33.55pt;width:357.1pt;height:287.05pt;z-index:251673600;mso-position-horizontal:center;mso-position-horizontal-relative:margin;mso-height-relative:margin" coordorigin=",2" coordsize="45352,364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6844;top:7651;width:36158;height:208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">
                  <v:imagedata r:id="rId25" o:title="" croptop="12f" cropbottom="-12f" cropleft="4f" cropright="1643f"/>
                </v:shape>
                <v:shape id="Picture 3" o:spid="_x0000_s1028" type="#_x0000_t75" style="position:absolute;left:-7932;top:8141;width:36253;height:2038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">
                  <v:imagedata r:id="rId26" o:title=""/>
                </v:shape>
                <w10:wrap type="topAndBottom" anchorx="margin"/>
              </v:group>
            </w:pict>
          </mc:Fallback>
        </mc:AlternateContent>
      </w:r>
      <w:r w:rsidR="00396F4C">
        <w:rPr>
          <w:rFonts w:ascii="Times New Roman" w:hAnsi="Times New Roman" w:cs="Times New Roman"/>
          <w:sz w:val="24"/>
          <w:szCs w:val="24"/>
        </w:rPr>
        <w:t>Here are some images that shows how the prosthetic hand looks when at rest and flexed.</w:t>
      </w:r>
      <w:r w:rsidR="00396F4C" w:rsidRPr="005B4B0E">
        <w:t xml:space="preserve"> </w:t>
      </w:r>
    </w:p>
    <w:p w14:paraId="2A87ECAB" w14:textId="1CA0AA43" w:rsidR="00396F4C" w:rsidRPr="00BA7AF0" w:rsidRDefault="004E3CC1" w:rsidP="007A7BF0">
      <w:pPr>
        <w:jc w:val="center"/>
        <w:rPr>
          <w:rFonts w:ascii="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3659D0BA" wp14:editId="5AB08F53">
                <wp:simplePos x="0" y="0"/>
                <wp:positionH relativeFrom="margin">
                  <wp:align>left</wp:align>
                </wp:positionH>
                <wp:positionV relativeFrom="paragraph">
                  <wp:posOffset>7314565</wp:posOffset>
                </wp:positionV>
                <wp:extent cx="5340350" cy="273050"/>
                <wp:effectExtent l="0" t="0" r="0" b="0"/>
                <wp:wrapTopAndBottom/>
                <wp:docPr id="9759535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0350" cy="273050"/>
                        </a:xfrm>
                        <a:prstGeom prst="rect">
                          <a:avLst/>
                        </a:prstGeom>
                        <a:solidFill>
                          <a:prstClr val="white"/>
                        </a:solidFill>
                        <a:ln>
                          <a:noFill/>
                        </a:ln>
                      </wps:spPr>
                      <wps:txbx>
                        <w:txbxContent>
                          <w:p w14:paraId="2D1D6B00" w14:textId="75A4D456" w:rsidR="00396F4C" w:rsidRPr="00AC1F61" w:rsidRDefault="00396F4C" w:rsidP="007A7BF0">
                            <w:pPr>
                              <w:pStyle w:val="Caption"/>
                              <w:jc w:val="center"/>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w:t>
                            </w:r>
                            <w:r w:rsidR="004E3CC1">
                              <w:rPr>
                                <w:rFonts w:ascii="Times New Roman" w:hAnsi="Times New Roman" w:cs="Times New Roman"/>
                                <w:i w:val="0"/>
                                <w:iCs w:val="0"/>
                                <w:color w:val="000000" w:themeColor="text1"/>
                                <w:sz w:val="20"/>
                                <w:szCs w:val="20"/>
                              </w:rPr>
                              <w:t>1</w:t>
                            </w:r>
                            <w:r w:rsidR="004A774F">
                              <w:rPr>
                                <w:rFonts w:ascii="Times New Roman" w:hAnsi="Times New Roman" w:cs="Times New Roman"/>
                                <w:i w:val="0"/>
                                <w:iCs w:val="0"/>
                                <w:color w:val="000000" w:themeColor="text1"/>
                                <w:sz w:val="20"/>
                                <w:szCs w:val="20"/>
                              </w:rPr>
                              <w:t xml:space="preserve"> </w:t>
                            </w:r>
                            <w:r w:rsidRPr="00AC1F61">
                              <w:rPr>
                                <w:rFonts w:ascii="Times New Roman" w:hAnsi="Times New Roman" w:cs="Times New Roman"/>
                                <w:i w:val="0"/>
                                <w:iCs w:val="0"/>
                                <w:color w:val="000000" w:themeColor="text1"/>
                                <w:sz w:val="20"/>
                                <w:szCs w:val="20"/>
                              </w:rPr>
                              <w:t>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659D0BA" id="Text Box 3" o:spid="_x0000_s1032" type="#_x0000_t202" style="position:absolute;left:0;text-align:left;margin-left:0;margin-top:575.95pt;width:420.5pt;height:21.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" stroked="f">
                <v:textbox style="mso-fit-shape-to-text:t" inset="0,0,0,0">
                  <w:txbxContent>
                    <w:p w14:paraId="2D1D6B00" w14:textId="75A4D456" w:rsidR="00396F4C" w:rsidRPr="00AC1F61" w:rsidRDefault="00396F4C" w:rsidP="007A7BF0">
                      <w:pPr>
                        <w:pStyle w:val="Caption"/>
                        <w:jc w:val="center"/>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w:t>
                      </w:r>
                      <w:r w:rsidR="004E3CC1">
                        <w:rPr>
                          <w:rFonts w:ascii="Times New Roman" w:hAnsi="Times New Roman" w:cs="Times New Roman"/>
                          <w:i w:val="0"/>
                          <w:iCs w:val="0"/>
                          <w:color w:val="000000" w:themeColor="text1"/>
                          <w:sz w:val="20"/>
                          <w:szCs w:val="20"/>
                        </w:rPr>
                        <w:t>1</w:t>
                      </w:r>
                      <w:r w:rsidR="004A774F">
                        <w:rPr>
                          <w:rFonts w:ascii="Times New Roman" w:hAnsi="Times New Roman" w:cs="Times New Roman"/>
                          <w:i w:val="0"/>
                          <w:iCs w:val="0"/>
                          <w:color w:val="000000" w:themeColor="text1"/>
                          <w:sz w:val="20"/>
                          <w:szCs w:val="20"/>
                        </w:rPr>
                        <w:t xml:space="preserve"> </w:t>
                      </w:r>
                      <w:r w:rsidRPr="00AC1F61">
                        <w:rPr>
                          <w:rFonts w:ascii="Times New Roman" w:hAnsi="Times New Roman" w:cs="Times New Roman"/>
                          <w:i w:val="0"/>
                          <w:iCs w:val="0"/>
                          <w:color w:val="000000" w:themeColor="text1"/>
                          <w:sz w:val="20"/>
                          <w:szCs w:val="20"/>
                        </w:rPr>
                        <w:t>Grabbing one Cylindrical Object</w:t>
                      </w:r>
                    </w:p>
                  </w:txbxContent>
                </v:textbox>
                <w10:wrap type="topAndBottom" anchorx="margin"/>
              </v:shape>
            </w:pict>
          </mc:Fallback>
        </mc:AlternateContent>
      </w:r>
      <w:r w:rsidR="00396F4C">
        <w:rPr>
          <w:rFonts w:ascii="Times New Roman" w:hAnsi="Times New Roman" w:cs="Times New Roman"/>
          <w:sz w:val="24"/>
          <w:szCs w:val="24"/>
        </w:rPr>
        <w:t>To test the accuracy of grabbing any object we have used a round object and a cylindrical object as shown in the Figure 22 and Figure 21.</w:t>
      </w:r>
      <w:r w:rsidRPr="004E3CC1">
        <w:rPr>
          <w:noProof/>
        </w:rPr>
        <w:t xml:space="preserve"> </w:t>
      </w:r>
      <w:r>
        <w:rPr>
          <w:noProof/>
        </w:rPr>
        <w:drawing>
          <wp:inline distT="0" distB="0" distL="0" distR="0" wp14:anchorId="3420A41A" wp14:editId="63443FBA">
            <wp:extent cx="4739640" cy="2667000"/>
            <wp:effectExtent l="0" t="0" r="3810" b="0"/>
            <wp:docPr id="1899019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39640" cy="2667000"/>
                    </a:xfrm>
                    <a:prstGeom prst="rect">
                      <a:avLst/>
                    </a:prstGeom>
                    <a:noFill/>
                    <a:ln>
                      <a:noFill/>
                    </a:ln>
                  </pic:spPr>
                </pic:pic>
              </a:graphicData>
            </a:graphic>
          </wp:inline>
        </w:drawing>
      </w:r>
    </w:p>
    <w:p w14:paraId="720AF48E" w14:textId="252EA059" w:rsidR="00C64151" w:rsidRDefault="004E3CC1" w:rsidP="007A7BF0">
      <w:pPr>
        <w:pStyle w:val="NormalWeb"/>
        <w:jc w:val="center"/>
      </w:pPr>
      <w:r>
        <w:rPr>
          <w:noProof/>
        </w:rPr>
        <w:lastRenderedPageBreak/>
        <mc:AlternateContent>
          <mc:Choice Requires="wps">
            <w:drawing>
              <wp:anchor distT="0" distB="0" distL="114300" distR="114300" simplePos="0" relativeHeight="251667456" behindDoc="0" locked="0" layoutInCell="1" allowOverlap="1" wp14:anchorId="2EA94597" wp14:editId="24110D5F">
                <wp:simplePos x="0" y="0"/>
                <wp:positionH relativeFrom="margin">
                  <wp:align>center</wp:align>
                </wp:positionH>
                <wp:positionV relativeFrom="paragraph">
                  <wp:posOffset>3235325</wp:posOffset>
                </wp:positionV>
                <wp:extent cx="3629660" cy="273050"/>
                <wp:effectExtent l="0" t="0" r="8890" b="0"/>
                <wp:wrapTopAndBottom/>
                <wp:docPr id="1559239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29660" cy="273050"/>
                        </a:xfrm>
                        <a:prstGeom prst="rect">
                          <a:avLst/>
                        </a:prstGeom>
                        <a:solidFill>
                          <a:prstClr val="white"/>
                        </a:solidFill>
                        <a:ln>
                          <a:noFill/>
                        </a:ln>
                      </wps:spPr>
                      <wps:txbx>
                        <w:txbxContent>
                          <w:p w14:paraId="4E2BF88A" w14:textId="0487E4CA" w:rsidR="00396F4C" w:rsidRPr="00AC1F61" w:rsidRDefault="00396F4C" w:rsidP="007A7BF0">
                            <w:pPr>
                              <w:pStyle w:val="Caption"/>
                              <w:jc w:val="center"/>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w:t>
                            </w:r>
                            <w:r w:rsidR="004E3CC1">
                              <w:rPr>
                                <w:rFonts w:ascii="Times New Roman" w:hAnsi="Times New Roman" w:cs="Times New Roman"/>
                                <w:i w:val="0"/>
                                <w:iCs w:val="0"/>
                                <w:color w:val="000000" w:themeColor="text1"/>
                                <w:sz w:val="20"/>
                                <w:szCs w:val="20"/>
                              </w:rPr>
                              <w:t>2</w:t>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EA94597" id="Text Box 2" o:spid="_x0000_s1033" type="#_x0000_t202" style="position:absolute;left:0;text-align:left;margin-left:0;margin-top:254.75pt;width:285.8pt;height:21.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" stroked="f">
                <v:textbox style="mso-fit-shape-to-text:t" inset="0,0,0,0">
                  <w:txbxContent>
                    <w:p w14:paraId="4E2BF88A" w14:textId="0487E4CA" w:rsidR="00396F4C" w:rsidRPr="00AC1F61" w:rsidRDefault="00396F4C" w:rsidP="007A7BF0">
                      <w:pPr>
                        <w:pStyle w:val="Caption"/>
                        <w:jc w:val="center"/>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w:t>
                      </w:r>
                      <w:r w:rsidR="004E3CC1">
                        <w:rPr>
                          <w:rFonts w:ascii="Times New Roman" w:hAnsi="Times New Roman" w:cs="Times New Roman"/>
                          <w:i w:val="0"/>
                          <w:iCs w:val="0"/>
                          <w:color w:val="000000" w:themeColor="text1"/>
                          <w:sz w:val="20"/>
                          <w:szCs w:val="20"/>
                        </w:rPr>
                        <w:t>2</w:t>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anchorx="margin"/>
              </v:shape>
            </w:pict>
          </mc:Fallback>
        </mc:AlternateContent>
      </w:r>
      <w:r>
        <w:rPr>
          <w:noProof/>
        </w:rPr>
        <w:drawing>
          <wp:inline distT="0" distB="0" distL="0" distR="0" wp14:anchorId="44C0852D" wp14:editId="28C1DB1A">
            <wp:extent cx="3054350" cy="2303780"/>
            <wp:effectExtent l="0" t="5715" r="6985" b="6985"/>
            <wp:docPr id="7456430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824" r="13577"/>
                    <a:stretch/>
                  </pic:blipFill>
                  <pic:spPr bwMode="auto">
                    <a:xfrm rot="5400000">
                      <a:off x="0" y="0"/>
                      <a:ext cx="3054350" cy="2303780"/>
                    </a:xfrm>
                    <a:prstGeom prst="rect">
                      <a:avLst/>
                    </a:prstGeom>
                    <a:noFill/>
                    <a:ln>
                      <a:noFill/>
                    </a:ln>
                    <a:extLst>
                      <a:ext uri="{53640926-AAD7-44D8-BBD7-CCE9431645EC}">
                        <a14:shadowObscured xmlns:a14="http://schemas.microsoft.com/office/drawing/2010/main"/>
                      </a:ext>
                    </a:extLst>
                  </pic:spPr>
                </pic:pic>
              </a:graphicData>
            </a:graphic>
          </wp:inline>
        </w:drawing>
      </w:r>
    </w:p>
    <w:p w14:paraId="708C55D5" w14:textId="6EAFED2C" w:rsidR="00396F4C" w:rsidRPr="004E3CC1" w:rsidRDefault="00C64151" w:rsidP="00396F4C">
      <w:r w:rsidRPr="00C64151">
        <w:t xml:space="preserve"> </w:t>
      </w:r>
      <w:r w:rsidR="004E3CC1">
        <w:rPr>
          <w:rFonts w:ascii="Times New Roman" w:hAnsi="Times New Roman" w:cs="Times New Roman"/>
          <w:sz w:val="24"/>
          <w:szCs w:val="24"/>
        </w:rPr>
        <w:t>Now here are the results that we got after testing it on 6 people with healthy</w:t>
      </w:r>
      <w:r w:rsidR="00396F4C">
        <w:rPr>
          <w:rFonts w:ascii="Times New Roman" w:hAnsi="Times New Roman" w:cs="Times New Roman"/>
          <w:sz w:val="24"/>
          <w:szCs w:val="24"/>
        </w:rPr>
        <w:t xml:space="preserve"> hands.</w:t>
      </w:r>
    </w:p>
    <w:p w14:paraId="6438DF4E" w14:textId="4452DDE0" w:rsidR="00396F4C" w:rsidRPr="00BA7AF0" w:rsidRDefault="00D476C3" w:rsidP="007A7BF0">
      <w:pPr>
        <w:keepNext/>
        <w:jc w:val="center"/>
        <w:rPr>
          <w:rFonts w:ascii="Times New Roman" w:hAnsi="Times New Roman" w:cs="Times New Roman"/>
        </w:rPr>
      </w:pPr>
      <w:r>
        <w:rPr>
          <w:noProof/>
        </w:rPr>
        <w:drawing>
          <wp:inline distT="0" distB="0" distL="0" distR="0" wp14:anchorId="3A16A082" wp14:editId="5FD40B99">
            <wp:extent cx="5455920" cy="2854779"/>
            <wp:effectExtent l="0" t="0" r="11430" b="3175"/>
            <wp:docPr id="1201227665"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4DB9C02" w14:textId="68185961" w:rsidR="00396F4C" w:rsidRDefault="00396F4C" w:rsidP="007A7BF0">
      <w:pPr>
        <w:pStyle w:val="Caption"/>
        <w:jc w:val="center"/>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00D476C3">
        <w:rPr>
          <w:rFonts w:ascii="Times New Roman" w:hAnsi="Times New Roman" w:cs="Times New Roman"/>
          <w:i w:val="0"/>
          <w:iCs w:val="0"/>
          <w:color w:val="000000" w:themeColor="text1"/>
          <w:sz w:val="20"/>
          <w:szCs w:val="20"/>
        </w:rPr>
        <w:t>23</w:t>
      </w:r>
      <w:r w:rsidRPr="00BA7AF0">
        <w:rPr>
          <w:rFonts w:ascii="Times New Roman" w:hAnsi="Times New Roman" w:cs="Times New Roman"/>
          <w:i w:val="0"/>
          <w:iCs w:val="0"/>
          <w:color w:val="000000" w:themeColor="text1"/>
          <w:sz w:val="20"/>
          <w:szCs w:val="20"/>
        </w:rPr>
        <w:t xml:space="preserve"> Accuracy of Closing and Opening the Prosthetic Hand</w:t>
      </w:r>
    </w:p>
    <w:p w14:paraId="79F4676A" w14:textId="77777777" w:rsidR="00D476C3" w:rsidRPr="00BA7AF0" w:rsidRDefault="00D476C3" w:rsidP="007A7BF0">
      <w:pPr>
        <w:jc w:val="center"/>
        <w:rPr>
          <w:rFonts w:ascii="Times New Roman" w:hAnsi="Times New Roman" w:cs="Times New Roman"/>
        </w:rPr>
      </w:pPr>
      <w:r>
        <w:rPr>
          <w:noProof/>
        </w:rPr>
        <w:lastRenderedPageBreak/>
        <w:drawing>
          <wp:inline distT="0" distB="0" distL="0" distR="0" wp14:anchorId="49CE5D85" wp14:editId="0CE6907C">
            <wp:extent cx="5074920" cy="3207407"/>
            <wp:effectExtent l="0" t="0" r="11430" b="12065"/>
            <wp:docPr id="119174604"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3058E0" w14:textId="1E6DB778" w:rsidR="00D476C3" w:rsidRPr="00BA7AF0" w:rsidRDefault="00D476C3" w:rsidP="007A7BF0">
      <w:pPr>
        <w:pStyle w:val="Caption"/>
        <w:jc w:val="center"/>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Pr>
          <w:rFonts w:ascii="Times New Roman" w:hAnsi="Times New Roman" w:cs="Times New Roman"/>
          <w:i w:val="0"/>
          <w:iCs w:val="0"/>
          <w:color w:val="000000" w:themeColor="text1"/>
          <w:sz w:val="20"/>
          <w:szCs w:val="20"/>
        </w:rPr>
        <w:t>24</w:t>
      </w:r>
      <w:r w:rsidRPr="00BA7AF0">
        <w:rPr>
          <w:rFonts w:ascii="Times New Roman" w:hAnsi="Times New Roman" w:cs="Times New Roman"/>
          <w:i w:val="0"/>
          <w:iCs w:val="0"/>
          <w:color w:val="000000" w:themeColor="text1"/>
          <w:sz w:val="20"/>
          <w:szCs w:val="20"/>
        </w:rPr>
        <w:t xml:space="preserve"> Accuracy of Grabbing Any Object </w:t>
      </w:r>
      <w:proofErr w:type="gramStart"/>
      <w:r w:rsidRPr="00BA7AF0">
        <w:rPr>
          <w:rFonts w:ascii="Times New Roman" w:hAnsi="Times New Roman" w:cs="Times New Roman"/>
          <w:i w:val="0"/>
          <w:iCs w:val="0"/>
          <w:color w:val="000000" w:themeColor="text1"/>
          <w:sz w:val="20"/>
          <w:szCs w:val="20"/>
        </w:rPr>
        <w:t>With</w:t>
      </w:r>
      <w:proofErr w:type="gramEnd"/>
      <w:r w:rsidRPr="00BA7AF0">
        <w:rPr>
          <w:rFonts w:ascii="Times New Roman" w:hAnsi="Times New Roman" w:cs="Times New Roman"/>
          <w:i w:val="0"/>
          <w:iCs w:val="0"/>
          <w:color w:val="000000" w:themeColor="text1"/>
          <w:sz w:val="20"/>
          <w:szCs w:val="20"/>
        </w:rPr>
        <w:t xml:space="preserve"> the Prosthetic Hand</w:t>
      </w:r>
    </w:p>
    <w:p w14:paraId="49E4B1E8" w14:textId="7B924A28" w:rsidR="00D52F21" w:rsidRDefault="00D52F21">
      <w:pPr>
        <w:rPr>
          <w:rFonts w:ascii="Times New Roman" w:hAnsi="Times New Roman" w:cs="Times New Roman"/>
          <w:b/>
          <w:bCs/>
          <w:sz w:val="24"/>
          <w:szCs w:val="24"/>
        </w:rPr>
      </w:pPr>
    </w:p>
    <w:p w14:paraId="145584D1" w14:textId="75B7B155" w:rsidR="007A7BF0" w:rsidRDefault="007A7BF0">
      <w:pPr>
        <w:rPr>
          <w:rFonts w:ascii="Times New Roman" w:hAnsi="Times New Roman" w:cs="Times New Roman"/>
          <w:b/>
          <w:bCs/>
          <w:sz w:val="24"/>
          <w:szCs w:val="24"/>
        </w:rPr>
      </w:pPr>
      <w:r>
        <w:rPr>
          <w:rFonts w:ascii="Times New Roman" w:hAnsi="Times New Roman" w:cs="Times New Roman"/>
          <w:b/>
          <w:bCs/>
          <w:sz w:val="24"/>
          <w:szCs w:val="24"/>
        </w:rPr>
        <w:br w:type="page"/>
      </w:r>
    </w:p>
    <w:p w14:paraId="29DF2DA1" w14:textId="492FCD52"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6. Conclusion</w:t>
      </w:r>
    </w:p>
    <w:p w14:paraId="0A94BF6D" w14:textId="77777777" w:rsidR="004E3CC1" w:rsidRPr="004E3CC1" w:rsidRDefault="004E3CC1" w:rsidP="004E3CC1">
      <w:pPr>
        <w:rPr>
          <w:rFonts w:ascii="Times New Roman" w:hAnsi="Times New Roman" w:cs="Times New Roman"/>
          <w:sz w:val="24"/>
          <w:szCs w:val="24"/>
        </w:rPr>
      </w:pPr>
      <w:r w:rsidRPr="004E3CC1">
        <w:rPr>
          <w:rFonts w:ascii="Times New Roman" w:hAnsi="Times New Roman" w:cs="Times New Roman"/>
          <w:sz w:val="24"/>
          <w:szCs w:val="24"/>
          <w:lang w:val="en-US"/>
        </w:rPr>
        <w:t xml:space="preserve">In conclusion, the research presents a momentous advancement in prosthetic technology, particularly in the development of a bionic arm controlled by myoelectric signals. By prioritizing affordability and usability, the team aims to provide a significant solution for individuals with upper limb disabilities, especially in third world countries where traditional prosthetics are often financially inaccessible for </w:t>
      </w:r>
      <w:proofErr w:type="spellStart"/>
      <w:r w:rsidRPr="004E3CC1">
        <w:rPr>
          <w:rFonts w:ascii="Times New Roman" w:hAnsi="Times New Roman" w:cs="Times New Roman"/>
          <w:sz w:val="24"/>
          <w:szCs w:val="24"/>
          <w:lang w:val="en-US"/>
        </w:rPr>
        <w:t>mejority</w:t>
      </w:r>
      <w:proofErr w:type="spellEnd"/>
      <w:r w:rsidRPr="004E3CC1">
        <w:rPr>
          <w:rFonts w:ascii="Times New Roman" w:hAnsi="Times New Roman" w:cs="Times New Roman"/>
          <w:sz w:val="24"/>
          <w:szCs w:val="24"/>
          <w:lang w:val="en-US"/>
        </w:rPr>
        <w:t>. The unifying of noise filtering techniques, such as the Butterworth digital filter, enhances the reliability and effectiveness of the prosthetic device vastly, ensuring precise signal capture and minimizing external interference. Furthermore, the addition of a manually operated feature for holding a pen offers users greater confidence for writing. Overall, this research holds promise for improving the quality of life for amputees by offering an inexpensive and functional prosthetic solution.</w:t>
      </w:r>
    </w:p>
    <w:p w14:paraId="28F87324" w14:textId="77777777" w:rsidR="00396F4C" w:rsidRPr="00BA7AF0" w:rsidRDefault="00396F4C" w:rsidP="00396F4C">
      <w:pPr>
        <w:rPr>
          <w:rFonts w:ascii="Times New Roman" w:hAnsi="Times New Roman" w:cs="Times New Roman"/>
        </w:rPr>
      </w:pPr>
      <w:r w:rsidRPr="00BA7AF0">
        <w:rPr>
          <w:rFonts w:ascii="Times New Roman" w:hAnsi="Times New Roman" w:cs="Times New Roman"/>
        </w:rPr>
        <w:br w:type="page"/>
      </w:r>
    </w:p>
    <w:p w14:paraId="5E66003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References</w:t>
      </w:r>
    </w:p>
    <w:p w14:paraId="0A2363E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1. GitHub - </w:t>
      </w:r>
      <w:proofErr w:type="spellStart"/>
      <w:r w:rsidRPr="00BA7AF0">
        <w:rPr>
          <w:rFonts w:ascii="Times New Roman" w:hAnsi="Times New Roman" w:cs="Times New Roman"/>
          <w:sz w:val="24"/>
          <w:szCs w:val="24"/>
        </w:rPr>
        <w:t>upsidedownlabs</w:t>
      </w:r>
      <w:proofErr w:type="spellEnd"/>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A candy size </w:t>
      </w:r>
      <w:proofErr w:type="spellStart"/>
      <w:r w:rsidRPr="00BA7AF0">
        <w:rPr>
          <w:rFonts w:ascii="Times New Roman" w:hAnsi="Times New Roman" w:cs="Times New Roman"/>
          <w:sz w:val="24"/>
          <w:szCs w:val="24"/>
        </w:rPr>
        <w:t>ElectroMyoGraphy</w:t>
      </w:r>
      <w:proofErr w:type="spellEnd"/>
      <w:r w:rsidRPr="00BA7AF0">
        <w:rPr>
          <w:rFonts w:ascii="Times New Roman" w:hAnsi="Times New Roman" w:cs="Times New Roman"/>
          <w:sz w:val="24"/>
          <w:szCs w:val="24"/>
        </w:rPr>
        <w:t xml:space="preserve"> (EMG) sensor for precise muscle bio-potential signals recording. (n.d.). GitHub. </w:t>
      </w:r>
      <w:hyperlink r:id="rId31" w:history="1">
        <w:r w:rsidRPr="00BA7AF0">
          <w:rPr>
            <w:rStyle w:val="Hyperlink"/>
            <w:rFonts w:ascii="Times New Roman" w:hAnsi="Times New Roman" w:cs="Times New Roman"/>
            <w:sz w:val="24"/>
            <w:szCs w:val="24"/>
          </w:rPr>
          <w:t>https://github.com/upsidedownlabs/Muscle-BioAmp-Candy</w:t>
        </w:r>
      </w:hyperlink>
    </w:p>
    <w:p w14:paraId="0ABB41B3"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2.</w:t>
      </w:r>
      <w:r w:rsidRPr="00BA7AF0">
        <w:rPr>
          <w:rFonts w:ascii="Times New Roman" w:hAnsi="Times New Roman" w:cs="Times New Roman"/>
        </w:rPr>
        <w:t xml:space="preserve"> Arduino </w:t>
      </w:r>
      <w:proofErr w:type="gramStart"/>
      <w:r w:rsidRPr="00BA7AF0">
        <w:rPr>
          <w:rFonts w:ascii="Times New Roman" w:hAnsi="Times New Roman" w:cs="Times New Roman"/>
        </w:rPr>
        <w:t>Nano  -</w:t>
      </w:r>
      <w:proofErr w:type="gramEnd"/>
      <w:r w:rsidRPr="00BA7AF0">
        <w:rPr>
          <w:rFonts w:ascii="Times New Roman" w:hAnsi="Times New Roman" w:cs="Times New Roman"/>
        </w:rPr>
        <w:t xml:space="preserve"> Soldered (Without Cable). (n.d.). </w:t>
      </w:r>
      <w:proofErr w:type="spellStart"/>
      <w:r w:rsidRPr="00BA7AF0">
        <w:rPr>
          <w:rFonts w:ascii="Times New Roman" w:hAnsi="Times New Roman" w:cs="Times New Roman"/>
        </w:rPr>
        <w:t>QuartzComponents</w:t>
      </w:r>
      <w:proofErr w:type="spellEnd"/>
      <w:r w:rsidRPr="00BA7AF0">
        <w:rPr>
          <w:rFonts w:ascii="Times New Roman" w:hAnsi="Times New Roman" w:cs="Times New Roman"/>
        </w:rPr>
        <w:t xml:space="preserve">. </w:t>
      </w:r>
      <w:hyperlink r:id="rId32" w:history="1">
        <w:r w:rsidRPr="00BA7AF0">
          <w:rPr>
            <w:rStyle w:val="Hyperlink"/>
            <w:rFonts w:ascii="Times New Roman" w:hAnsi="Times New Roman" w:cs="Times New Roman"/>
          </w:rPr>
          <w:t>https://quartzcomponents.com/products/arduino-nano-v3-0-soldered-without-cable?_pos=2&amp;_sid=2bf3b65a9&amp;_ss=r</w:t>
        </w:r>
      </w:hyperlink>
    </w:p>
    <w:p w14:paraId="4CD421C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3.</w:t>
      </w:r>
      <w:r w:rsidRPr="00BA7AF0">
        <w:rPr>
          <w:rFonts w:ascii="Times New Roman" w:hAnsi="Times New Roman" w:cs="Times New Roman"/>
        </w:rPr>
        <w:t xml:space="preserve"> </w:t>
      </w:r>
      <w:r w:rsidRPr="00BA7AF0">
        <w:rPr>
          <w:rFonts w:ascii="Times New Roman" w:hAnsi="Times New Roman" w:cs="Times New Roman"/>
          <w:sz w:val="24"/>
          <w:szCs w:val="24"/>
        </w:rPr>
        <w:t xml:space="preserve">SG90 Servo Motor Datasheet. (n.d.). https://components101.com/. Retrieved March 24, 2024, from </w:t>
      </w:r>
      <w:hyperlink r:id="rId33" w:history="1">
        <w:r w:rsidRPr="00BA7AF0">
          <w:rPr>
            <w:rStyle w:val="Hyperlink"/>
            <w:rFonts w:ascii="Times New Roman" w:hAnsi="Times New Roman" w:cs="Times New Roman"/>
            <w:sz w:val="24"/>
            <w:szCs w:val="24"/>
          </w:rPr>
          <w:t>https://components101.com/sites/default/files/component_datasheet/SG90%20Servo%20Motor%20Datasheet.pdf</w:t>
        </w:r>
      </w:hyperlink>
    </w:p>
    <w:p w14:paraId="0120C084" w14:textId="77777777" w:rsidR="00396F4C" w:rsidRPr="00775D6B" w:rsidRDefault="00396F4C" w:rsidP="00396F4C">
      <w:pPr>
        <w:rPr>
          <w:rFonts w:ascii="Times New Roman" w:hAnsi="Times New Roman" w:cs="Times New Roman"/>
        </w:rPr>
      </w:pPr>
      <w:r w:rsidRPr="00BA7AF0">
        <w:rPr>
          <w:rFonts w:ascii="Times New Roman" w:hAnsi="Times New Roman" w:cs="Times New Roman"/>
          <w:sz w:val="24"/>
          <w:szCs w:val="24"/>
        </w:rPr>
        <w:t>4.</w:t>
      </w:r>
      <w:r w:rsidRPr="00BA7AF0">
        <w:rPr>
          <w:rFonts w:ascii="Times New Roman" w:hAnsi="Times New Roman" w:cs="Times New Roman"/>
        </w:rPr>
        <w:t xml:space="preserve"> Reconnect Marvel Spiderman 10000mAh </w:t>
      </w:r>
      <w:proofErr w:type="spellStart"/>
      <w:r w:rsidRPr="00BA7AF0">
        <w:rPr>
          <w:rFonts w:ascii="Times New Roman" w:hAnsi="Times New Roman" w:cs="Times New Roman"/>
        </w:rPr>
        <w:t>PowerBank</w:t>
      </w:r>
      <w:proofErr w:type="spellEnd"/>
      <w:r w:rsidRPr="00BA7AF0">
        <w:rPr>
          <w:rFonts w:ascii="Times New Roman" w:hAnsi="Times New Roman" w:cs="Times New Roman"/>
        </w:rPr>
        <w:t xml:space="preserve">, Li-Po battery, 1 USBB output port, Micro USB &amp; Type C dual input, BIS approved, Mobile Accessories- DPB102 SM Online at Best Prices in India -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n.d.).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w:t>
      </w:r>
      <w:hyperlink r:id="rId34" w:history="1">
        <w:r w:rsidRPr="003E3A30">
          <w:rPr>
            <w:rStyle w:val="Hyperlink"/>
            <w:rFonts w:ascii="Times New Roman" w:hAnsi="Times New Roman" w:cs="Times New Roman"/>
          </w:rPr>
          <w:t>https://www.jiomart.com/p/electronics/reconnect-marvel-spiderman-10000mah-powerbank-li-po-battery-1-usbb-output-port-micro-usb-type-c-dual-input-bis-approved-mobile-accessories-dpb102-sm/590041746</w:t>
        </w:r>
      </w:hyperlink>
    </w:p>
    <w:p w14:paraId="608626AC"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5.</w:t>
      </w:r>
      <w:r w:rsidRPr="00BA7AF0">
        <w:rPr>
          <w:rFonts w:ascii="Times New Roman" w:hAnsi="Times New Roman" w:cs="Times New Roman"/>
        </w:rPr>
        <w:t xml:space="preserve"> </w:t>
      </w:r>
      <w:proofErr w:type="spellStart"/>
      <w:proofErr w:type="gramStart"/>
      <w:r w:rsidRPr="00BA7AF0">
        <w:rPr>
          <w:rFonts w:ascii="Times New Roman" w:hAnsi="Times New Roman" w:cs="Times New Roman"/>
        </w:rPr>
        <w:t>scipy.signal</w:t>
      </w:r>
      <w:proofErr w:type="gramEnd"/>
      <w:r w:rsidRPr="00BA7AF0">
        <w:rPr>
          <w:rFonts w:ascii="Times New Roman" w:hAnsi="Times New Roman" w:cs="Times New Roman"/>
        </w:rPr>
        <w:t>.butter</w:t>
      </w:r>
      <w:proofErr w:type="spellEnd"/>
      <w:r w:rsidRPr="00BA7AF0">
        <w:rPr>
          <w:rFonts w:ascii="Times New Roman" w:hAnsi="Times New Roman" w:cs="Times New Roman"/>
        </w:rPr>
        <w:t xml:space="preserve"> — SciPy v1.12.0 Manual. (n.d.). </w:t>
      </w:r>
      <w:hyperlink r:id="rId35" w:history="1">
        <w:r w:rsidRPr="00BA7AF0">
          <w:rPr>
            <w:rStyle w:val="Hyperlink"/>
            <w:rFonts w:ascii="Times New Roman" w:hAnsi="Times New Roman" w:cs="Times New Roman"/>
          </w:rPr>
          <w:t>https://docs.scipy.org/doc/scipy/reference/generated/scipy.signal.butter.html</w:t>
        </w:r>
      </w:hyperlink>
    </w:p>
    <w:p w14:paraId="158680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rPr>
        <w:t xml:space="preserve">6. </w:t>
      </w:r>
      <w:r w:rsidRPr="00BA7AF0">
        <w:rPr>
          <w:rFonts w:ascii="Times New Roman" w:hAnsi="Times New Roman" w:cs="Times New Roman"/>
          <w:sz w:val="24"/>
          <w:szCs w:val="24"/>
        </w:rPr>
        <w:t xml:space="preserve">Iyer, S. V. (2020, November 30). Digital Filter Design using Python for Power Engineering Applications. Springer Nature. </w:t>
      </w:r>
      <w:hyperlink r:id="rId36" w:history="1">
        <w:r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63FAE3FD" w14:textId="77777777" w:rsidR="00396F4C" w:rsidRPr="00BA7AF0" w:rsidRDefault="00396F4C" w:rsidP="00396F4C">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7" w:history="1">
        <w:r w:rsidRPr="00BA7AF0">
          <w:rPr>
            <w:rStyle w:val="Hyperlink"/>
          </w:rPr>
          <w:t>http://books.google.ie/books?id=i_pmDwAAQBAJ&amp;pg=PA94&amp;dq=https://en.wikipedia.org/wiki/Butterworth_filter&amp;hl=&amp;cd=2&amp;source=gbs_api</w:t>
        </w:r>
      </w:hyperlink>
    </w:p>
    <w:p w14:paraId="2B0958CC" w14:textId="77777777" w:rsidR="00396F4C" w:rsidRPr="00BA7AF0" w:rsidRDefault="00396F4C" w:rsidP="00396F4C">
      <w:pPr>
        <w:pStyle w:val="muitypography-root"/>
      </w:pPr>
      <w:r w:rsidRPr="00BA7AF0">
        <w:t xml:space="preserve">8. </w:t>
      </w:r>
      <w:r w:rsidRPr="00BA7AF0">
        <w:rPr>
          <w:i/>
          <w:iCs/>
        </w:rPr>
        <w:t>Digital filter</w:t>
      </w:r>
      <w:r w:rsidRPr="00BA7AF0">
        <w:t>. (2023, December 11). Wikipedia. https://en.wikipedia.org/wiki/Digital_filter#Direct_form_II</w:t>
      </w:r>
    </w:p>
    <w:p w14:paraId="20A0559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9. Garg, S., Rathi, K., &amp; Bansal, A. K. (2023, April 1). Development of 3D Printed Bionic Arm Controlled by EMG Sensor. SKIT Research Journal, 13(1), 13–18. </w:t>
      </w:r>
      <w:hyperlink r:id="rId38" w:history="1">
        <w:r w:rsidRPr="00BA7AF0">
          <w:rPr>
            <w:rStyle w:val="Hyperlink"/>
            <w:rFonts w:ascii="Times New Roman" w:hAnsi="Times New Roman" w:cs="Times New Roman"/>
            <w:sz w:val="24"/>
            <w:szCs w:val="24"/>
          </w:rPr>
          <w:t>https://doi.org/10.47904/ijskit.13.1.2023.13-18</w:t>
        </w:r>
      </w:hyperlink>
    </w:p>
    <w:p w14:paraId="41FF4BC8" w14:textId="77777777" w:rsidR="00396F4C" w:rsidRPr="00BA7AF0" w:rsidRDefault="00396F4C" w:rsidP="00396F4C">
      <w:pPr>
        <w:pStyle w:val="muitypography-root"/>
      </w:pPr>
      <w:r w:rsidRPr="00BA7AF0">
        <w:t xml:space="preserve">10. Gao, G., Xu, F., Xu, J., &amp; Liu, Z. (2022, October 10). Study of Material </w:t>
      </w:r>
      <w:proofErr w:type="spellStart"/>
      <w:r w:rsidRPr="00BA7AF0">
        <w:t>Color</w:t>
      </w:r>
      <w:proofErr w:type="spellEnd"/>
      <w:r w:rsidRPr="00BA7AF0">
        <w:t xml:space="preserve"> Influences on Mechanical Characteristics of Fused Deposition </w:t>
      </w:r>
      <w:proofErr w:type="spellStart"/>
      <w:r w:rsidRPr="00BA7AF0">
        <w:t>Modeling</w:t>
      </w:r>
      <w:proofErr w:type="spellEnd"/>
      <w:r w:rsidRPr="00BA7AF0">
        <w:t xml:space="preserve"> Parts. </w:t>
      </w:r>
      <w:r w:rsidRPr="00BA7AF0">
        <w:rPr>
          <w:i/>
          <w:iCs/>
        </w:rPr>
        <w:t>Materials</w:t>
      </w:r>
      <w:r w:rsidRPr="00BA7AF0">
        <w:t xml:space="preserve">, </w:t>
      </w:r>
      <w:r w:rsidRPr="00BA7AF0">
        <w:rPr>
          <w:i/>
          <w:iCs/>
        </w:rPr>
        <w:t>15</w:t>
      </w:r>
      <w:r w:rsidRPr="00BA7AF0">
        <w:t>(19), 7039. https://doi.org/10.3390/ma15197039</w:t>
      </w:r>
    </w:p>
    <w:p w14:paraId="7A0B02A8" w14:textId="77777777" w:rsidR="00396F4C" w:rsidRPr="00BA7AF0" w:rsidRDefault="00396F4C" w:rsidP="00396F4C">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w:t>
      </w:r>
      <w:proofErr w:type="spellStart"/>
      <w:r w:rsidRPr="00BA7AF0">
        <w:t>Modeling</w:t>
      </w:r>
      <w:proofErr w:type="spellEnd"/>
      <w:r w:rsidRPr="00BA7AF0">
        <w:t xml:space="preserve">. </w:t>
      </w:r>
      <w:r w:rsidRPr="00BA7AF0">
        <w:rPr>
          <w:i/>
          <w:iCs/>
        </w:rPr>
        <w:t>Polymers</w:t>
      </w:r>
      <w:r w:rsidRPr="00BA7AF0">
        <w:t xml:space="preserve">, </w:t>
      </w:r>
      <w:r w:rsidRPr="00BA7AF0">
        <w:rPr>
          <w:i/>
          <w:iCs/>
        </w:rPr>
        <w:t>13</w:t>
      </w:r>
      <w:r w:rsidRPr="00BA7AF0">
        <w:t>(11), 1758. https://doi.org/10.3390/polym13111758</w:t>
      </w:r>
    </w:p>
    <w:p w14:paraId="1371E06B" w14:textId="77777777" w:rsidR="00396F4C" w:rsidRPr="00BA7AF0" w:rsidRDefault="00396F4C" w:rsidP="00396F4C">
      <w:pPr>
        <w:pStyle w:val="muitypography-root"/>
      </w:pPr>
      <w:r w:rsidRPr="00BA7AF0">
        <w:lastRenderedPageBreak/>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2BB263E" w14:textId="77777777" w:rsidR="00396F4C" w:rsidRPr="00BA7AF0" w:rsidRDefault="00396F4C" w:rsidP="00396F4C">
      <w:pPr>
        <w:pStyle w:val="muitypography-root"/>
      </w:pPr>
      <w:r w:rsidRPr="00BA7AF0">
        <w:t xml:space="preserve">13. </w:t>
      </w:r>
      <w:r w:rsidRPr="00BA7AF0">
        <w:rPr>
          <w:i/>
          <w:iCs/>
        </w:rPr>
        <w:t>What is a Servo Motor? - Understanding the basics of Servo Motor Working</w:t>
      </w:r>
      <w:r w:rsidRPr="00BA7AF0">
        <w:t xml:space="preserve">. (n.d.). </w:t>
      </w:r>
      <w:hyperlink r:id="rId39" w:history="1">
        <w:r w:rsidRPr="00BA7AF0">
          <w:rPr>
            <w:rStyle w:val="Hyperlink"/>
          </w:rPr>
          <w:t>https://circuitdigest.com/article/servo-motor-working-and-basics</w:t>
        </w:r>
      </w:hyperlink>
    </w:p>
    <w:p w14:paraId="30B6C2EF" w14:textId="77777777" w:rsidR="00396F4C" w:rsidRPr="00BA7AF0" w:rsidRDefault="00396F4C" w:rsidP="00396F4C">
      <w:pPr>
        <w:pStyle w:val="muitypography-root"/>
      </w:pPr>
      <w:r w:rsidRPr="00BA7AF0">
        <w:t xml:space="preserve">14. </w:t>
      </w:r>
      <w:r w:rsidRPr="00BA7AF0">
        <w:rPr>
          <w:i/>
          <w:iCs/>
        </w:rPr>
        <w:t xml:space="preserve">Muscle </w:t>
      </w:r>
      <w:proofErr w:type="spellStart"/>
      <w:r w:rsidRPr="00BA7AF0">
        <w:rPr>
          <w:i/>
          <w:iCs/>
        </w:rPr>
        <w:t>BioAmp</w:t>
      </w:r>
      <w:proofErr w:type="spellEnd"/>
      <w:r w:rsidRPr="00BA7AF0">
        <w:rPr>
          <w:i/>
          <w:iCs/>
        </w:rPr>
        <w:t xml:space="preserve"> Band (EMG Band) | Upside Down Labs Store</w:t>
      </w:r>
      <w:r w:rsidRPr="00BA7AF0">
        <w:t>. (2024, March 18). Upside Down Labs Store. https://store.upsidedownlabs.tech/product/muscle-bioamp-band/</w:t>
      </w:r>
    </w:p>
    <w:p w14:paraId="6E611D51" w14:textId="77777777" w:rsidR="00396F4C" w:rsidRPr="00BA7AF0" w:rsidRDefault="00396F4C" w:rsidP="00396F4C">
      <w:pPr>
        <w:pStyle w:val="muitypography-root"/>
      </w:pPr>
      <w:r w:rsidRPr="00BA7AF0">
        <w:t xml:space="preserve">15. (2021). EMG sensor based control strategy for hand function movements using 3D prosthetic </w:t>
      </w:r>
      <w:proofErr w:type="gramStart"/>
      <w:r w:rsidRPr="00BA7AF0">
        <w:t>hand .</w:t>
      </w:r>
      <w:proofErr w:type="gramEnd"/>
      <w:r w:rsidRPr="00BA7AF0">
        <w:t xml:space="preserve">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1EAEAC1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16. Jun-</w:t>
      </w:r>
      <w:proofErr w:type="spellStart"/>
      <w:r w:rsidRPr="00BA7AF0">
        <w:rPr>
          <w:rFonts w:ascii="Times New Roman" w:hAnsi="Times New Roman" w:cs="Times New Roman"/>
          <w:sz w:val="24"/>
          <w:szCs w:val="24"/>
        </w:rPr>
        <w:t>Uk</w:t>
      </w:r>
      <w:proofErr w:type="spellEnd"/>
      <w:r w:rsidRPr="00BA7AF0">
        <w:rPr>
          <w:rFonts w:ascii="Times New Roman" w:hAnsi="Times New Roman" w:cs="Times New Roman"/>
          <w:sz w:val="24"/>
          <w:szCs w:val="24"/>
        </w:rPr>
        <w:t xml:space="preserve"> Chu, Member, IEEE, </w:t>
      </w:r>
      <w:proofErr w:type="spellStart"/>
      <w:r w:rsidRPr="00BA7AF0">
        <w:rPr>
          <w:rFonts w:ascii="Times New Roman" w:hAnsi="Times New Roman" w:cs="Times New Roman"/>
          <w:sz w:val="24"/>
          <w:szCs w:val="24"/>
        </w:rPr>
        <w:t>Inhyuk</w:t>
      </w:r>
      <w:proofErr w:type="spellEnd"/>
      <w:r w:rsidRPr="00BA7AF0">
        <w:rPr>
          <w:rFonts w:ascii="Times New Roman" w:hAnsi="Times New Roman" w:cs="Times New Roman"/>
          <w:sz w:val="24"/>
          <w:szCs w:val="24"/>
        </w:rPr>
        <w:t xml:space="preserve"> Moon,” A Supervised Feature-Projection-Based Real-Time EMG Pattern Recognition for Multifunction Myoelectric Hand </w:t>
      </w:r>
      <w:proofErr w:type="gramStart"/>
      <w:r w:rsidRPr="00BA7AF0">
        <w:rPr>
          <w:rFonts w:ascii="Times New Roman" w:hAnsi="Times New Roman" w:cs="Times New Roman"/>
          <w:sz w:val="24"/>
          <w:szCs w:val="24"/>
        </w:rPr>
        <w:t>Control“</w:t>
      </w:r>
      <w:proofErr w:type="gramEnd"/>
      <w:r w:rsidRPr="00BA7AF0">
        <w:rPr>
          <w:rFonts w:ascii="Times New Roman" w:hAnsi="Times New Roman" w:cs="Times New Roman"/>
          <w:sz w:val="24"/>
          <w:szCs w:val="24"/>
        </w:rPr>
        <w:t>, IEEE/ASME Transactions on Mechatronics, vol. 12, no. 3, June 2007, p. 282-290</w:t>
      </w:r>
    </w:p>
    <w:p w14:paraId="2E0D4F11" w14:textId="77777777" w:rsidR="00396F4C" w:rsidRPr="00BA7AF0" w:rsidRDefault="00396F4C" w:rsidP="00396F4C">
      <w:pPr>
        <w:pStyle w:val="muitypography-root"/>
      </w:pPr>
      <w:r w:rsidRPr="00BA7AF0">
        <w:t xml:space="preserve">17. </w:t>
      </w:r>
      <w:r w:rsidRPr="00BA7AF0">
        <w:rPr>
          <w:i/>
          <w:iCs/>
        </w:rPr>
        <w:t>A Report on Amputees in India | O&amp;P Virtual Library</w:t>
      </w:r>
      <w:r w:rsidRPr="00BA7AF0">
        <w:t xml:space="preserve">. (n.d.). </w:t>
      </w:r>
      <w:hyperlink r:id="rId40" w:history="1">
        <w:r w:rsidRPr="00BA7AF0">
          <w:rPr>
            <w:rStyle w:val="Hyperlink"/>
          </w:rPr>
          <w:t>https://www.oandplibrary.org/op/1986_01_016.asp</w:t>
        </w:r>
      </w:hyperlink>
    </w:p>
    <w:p w14:paraId="4F9F0F0C" w14:textId="77777777" w:rsidR="00396F4C" w:rsidRPr="00BA7AF0" w:rsidRDefault="00396F4C" w:rsidP="00396F4C">
      <w:pPr>
        <w:pStyle w:val="muitypography-root"/>
      </w:pPr>
    </w:p>
    <w:p w14:paraId="24113154" w14:textId="77777777" w:rsidR="00396F4C" w:rsidRPr="00BA7AF0" w:rsidRDefault="00396F4C" w:rsidP="00396F4C">
      <w:pPr>
        <w:rPr>
          <w:rFonts w:ascii="Times New Roman" w:hAnsi="Times New Roman" w:cs="Times New Roman"/>
          <w:sz w:val="24"/>
          <w:szCs w:val="24"/>
        </w:rPr>
      </w:pPr>
    </w:p>
    <w:p w14:paraId="4C8886EA" w14:textId="77777777" w:rsidR="00B77BF8" w:rsidRDefault="00B77BF8"/>
    <w:sectPr w:rsidR="00B77BF8" w:rsidSect="001536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25C"/>
    <w:multiLevelType w:val="multilevel"/>
    <w:tmpl w:val="39221C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5"/>
  </w:num>
  <w:num w:numId="2" w16cid:durableId="1352799825">
    <w:abstractNumId w:val="1"/>
  </w:num>
  <w:num w:numId="3" w16cid:durableId="672341051">
    <w:abstractNumId w:val="3"/>
  </w:num>
  <w:num w:numId="4" w16cid:durableId="730427148">
    <w:abstractNumId w:val="2"/>
  </w:num>
  <w:num w:numId="5" w16cid:durableId="608856263">
    <w:abstractNumId w:val="6"/>
  </w:num>
  <w:num w:numId="6" w16cid:durableId="981664828">
    <w:abstractNumId w:val="4"/>
  </w:num>
  <w:num w:numId="7" w16cid:durableId="1881212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TU0NzU1tjQxMjdQ0lEKTi0uzszPAykwqQUAaNWnNiwAAAA="/>
  </w:docVars>
  <w:rsids>
    <w:rsidRoot w:val="00AC75A6"/>
    <w:rsid w:val="00017D98"/>
    <w:rsid w:val="000560FB"/>
    <w:rsid w:val="000E338F"/>
    <w:rsid w:val="001536D6"/>
    <w:rsid w:val="00373AE7"/>
    <w:rsid w:val="00396F4C"/>
    <w:rsid w:val="004A774F"/>
    <w:rsid w:val="004E3CC1"/>
    <w:rsid w:val="005F4C98"/>
    <w:rsid w:val="00665E01"/>
    <w:rsid w:val="007A7BF0"/>
    <w:rsid w:val="007E55C8"/>
    <w:rsid w:val="00906A08"/>
    <w:rsid w:val="00AC75A6"/>
    <w:rsid w:val="00B77BF8"/>
    <w:rsid w:val="00C64151"/>
    <w:rsid w:val="00CD2FB7"/>
    <w:rsid w:val="00D476C3"/>
    <w:rsid w:val="00D52F21"/>
    <w:rsid w:val="00EC15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64FF"/>
  <w15:chartTrackingRefBased/>
  <w15:docId w15:val="{8C3C77AC-AF53-451C-A530-7C4F474E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F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F4C"/>
    <w:rPr>
      <w:color w:val="0563C1" w:themeColor="hyperlink"/>
      <w:u w:val="single"/>
    </w:rPr>
  </w:style>
  <w:style w:type="paragraph" w:customStyle="1" w:styleId="Author">
    <w:name w:val="Author"/>
    <w:rsid w:val="00396F4C"/>
    <w:pPr>
      <w:spacing w:before="360" w:after="40" w:line="240" w:lineRule="auto"/>
      <w:jc w:val="center"/>
    </w:pPr>
    <w:rPr>
      <w:rFonts w:ascii="Times New Roman" w:eastAsia="SimSun" w:hAnsi="Times New Roman" w:cs="Times New Roman"/>
      <w:noProof/>
      <w:kern w:val="0"/>
      <w:lang w:val="en-US"/>
    </w:rPr>
  </w:style>
  <w:style w:type="paragraph" w:customStyle="1" w:styleId="muitypography-root">
    <w:name w:val="muitypography-root"/>
    <w:basedOn w:val="Normal"/>
    <w:rsid w:val="00396F4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styleId="TableGrid">
    <w:name w:val="Table Grid"/>
    <w:basedOn w:val="TableNormal"/>
    <w:uiPriority w:val="39"/>
    <w:rsid w:val="00396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96F4C"/>
    <w:rPr>
      <w:i/>
      <w:iCs/>
    </w:rPr>
  </w:style>
  <w:style w:type="paragraph" w:styleId="Caption">
    <w:name w:val="caption"/>
    <w:basedOn w:val="Normal"/>
    <w:next w:val="Normal"/>
    <w:uiPriority w:val="35"/>
    <w:unhideWhenUsed/>
    <w:qFormat/>
    <w:rsid w:val="00396F4C"/>
    <w:pPr>
      <w:spacing w:after="200" w:line="240" w:lineRule="auto"/>
    </w:pPr>
    <w:rPr>
      <w:i/>
      <w:iCs/>
      <w:color w:val="44546A" w:themeColor="text2"/>
      <w:sz w:val="18"/>
      <w:szCs w:val="18"/>
    </w:rPr>
  </w:style>
  <w:style w:type="paragraph" w:styleId="NormalWeb">
    <w:name w:val="Normal (Web)"/>
    <w:basedOn w:val="Normal"/>
    <w:uiPriority w:val="99"/>
    <w:semiHidden/>
    <w:unhideWhenUsed/>
    <w:rsid w:val="00C6415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90654">
      <w:bodyDiv w:val="1"/>
      <w:marLeft w:val="0"/>
      <w:marRight w:val="0"/>
      <w:marTop w:val="0"/>
      <w:marBottom w:val="0"/>
      <w:divBdr>
        <w:top w:val="none" w:sz="0" w:space="0" w:color="auto"/>
        <w:left w:val="none" w:sz="0" w:space="0" w:color="auto"/>
        <w:bottom w:val="none" w:sz="0" w:space="0" w:color="auto"/>
        <w:right w:val="none" w:sz="0" w:space="0" w:color="auto"/>
      </w:divBdr>
    </w:div>
    <w:div w:id="138945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hyperlink" Target="https://circuitdigest.com/article/servo-motor-working-and-basics" TargetMode="External"/><Relationship Id="rId21" Type="http://schemas.openxmlformats.org/officeDocument/2006/relationships/image" Target="media/image17.png"/><Relationship Id="rId34" Type="http://schemas.openxmlformats.org/officeDocument/2006/relationships/hyperlink" Target="https://www.jiomart.com/p/electronics/reconnect-marvel-spiderman-10000mah-powerbank-li-po-battery-1-usbb-output-port-micro-usb-type-c-dual-input-bis-approved-mobile-accessories-dpb102-sm/590041746" TargetMode="External"/><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chart" Target="charts/chart1.xm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hyperlink" Target="https://quartzcomponents.com/products/arduino-nano-v3-0-soldered-without-cable?_pos=2&amp;_sid=2bf3b65a9&amp;_ss=r" TargetMode="External"/><Relationship Id="rId37" Type="http://schemas.openxmlformats.org/officeDocument/2006/relationships/hyperlink" Target="http://books.google.ie/books?id=i_pmDwAAQBAJ&amp;pg=PA94&amp;dq=https://en.wikipedia.org/wiki/Butterworth_filter&amp;hl=&amp;cd=2&amp;source=gbs_api" TargetMode="External"/><Relationship Id="rId40" Type="http://schemas.openxmlformats.org/officeDocument/2006/relationships/hyperlink" Target="https://www.oandplibrary.org/op/1986_01_016.asp"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hyperlink" Target="http://books.google.ie/books?id=jx8MEAAAQBAJ&amp;pg=PA125&amp;dq=https://docs.scipy.org/doc/scipy/reference/tutorial/signal.&amp;hl=&amp;cd=2&amp;source=gbs_api" TargetMode="Externa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hyperlink" Target="https://github.com/upsidedownlabs/Muscle-BioAmp-Cand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chart" Target="charts/chart2.xml"/><Relationship Id="rId35" Type="http://schemas.openxmlformats.org/officeDocument/2006/relationships/hyperlink" Target="https://docs.scipy.org/doc/scipy/reference/generated/scipy.signal.butter.html"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hyperlink" Target="https://components101.com/sites/default/files/component_datasheet/SG90%20Servo%20Motor%20Datasheet.pdf" TargetMode="External"/><Relationship Id="rId38" Type="http://schemas.openxmlformats.org/officeDocument/2006/relationships/hyperlink" Target="https://doi.org/10.47904/ijskit.13.1.2023.13-1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6"/>
                <c:pt idx="0">
                  <c:v>Subject 1</c:v>
                </c:pt>
                <c:pt idx="1">
                  <c:v>Subject 2</c:v>
                </c:pt>
                <c:pt idx="2">
                  <c:v>Subject 3</c:v>
                </c:pt>
                <c:pt idx="3">
                  <c:v>Subject 4</c:v>
                </c:pt>
                <c:pt idx="4">
                  <c:v>Subject 5</c:v>
                </c:pt>
                <c:pt idx="5">
                  <c:v>Subject 6</c:v>
                </c:pt>
              </c:strCache>
            </c:strRef>
          </c:cat>
          <c:val>
            <c:numRef>
              <c:f>Sheet1!$B$31:$B$36</c:f>
              <c:numCache>
                <c:formatCode>0%</c:formatCode>
                <c:ptCount val="6"/>
                <c:pt idx="0">
                  <c:v>0.8</c:v>
                </c:pt>
                <c:pt idx="1">
                  <c:v>0.7</c:v>
                </c:pt>
                <c:pt idx="2">
                  <c:v>0.75</c:v>
                </c:pt>
                <c:pt idx="3">
                  <c:v>0.7</c:v>
                </c:pt>
                <c:pt idx="4">
                  <c:v>0.8</c:v>
                </c:pt>
                <c:pt idx="5">
                  <c:v>0.85</c:v>
                </c:pt>
              </c:numCache>
            </c:numRef>
          </c:val>
          <c:extLst>
            <c:ext xmlns:c16="http://schemas.microsoft.com/office/drawing/2014/chart" uri="{C3380CC4-5D6E-409C-BE32-E72D297353CC}">
              <c16:uniqueId val="{00000000-8A6F-4854-ABEA-81377AB0AC89}"/>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7</c:f>
              <c:strCache>
                <c:ptCount val="6"/>
                <c:pt idx="0">
                  <c:v>Subject 1</c:v>
                </c:pt>
                <c:pt idx="1">
                  <c:v>Subject 2</c:v>
                </c:pt>
                <c:pt idx="2">
                  <c:v>Subject 3</c:v>
                </c:pt>
                <c:pt idx="3">
                  <c:v>Subject 4</c:v>
                </c:pt>
                <c:pt idx="4">
                  <c:v>Subject 5</c:v>
                </c:pt>
                <c:pt idx="5">
                  <c:v>Subject 6</c:v>
                </c:pt>
              </c:strCache>
            </c:strRef>
          </c:cat>
          <c:val>
            <c:numRef>
              <c:f>Sheet1!$B$2:$B$7</c:f>
              <c:numCache>
                <c:formatCode>0%</c:formatCode>
                <c:ptCount val="6"/>
                <c:pt idx="0">
                  <c:v>0.7</c:v>
                </c:pt>
                <c:pt idx="1">
                  <c:v>0.6</c:v>
                </c:pt>
                <c:pt idx="2">
                  <c:v>0.75</c:v>
                </c:pt>
                <c:pt idx="3">
                  <c:v>0.6</c:v>
                </c:pt>
                <c:pt idx="4">
                  <c:v>0.7</c:v>
                </c:pt>
                <c:pt idx="5">
                  <c:v>0.65</c:v>
                </c:pt>
              </c:numCache>
            </c:numRef>
          </c:val>
          <c:extLst>
            <c:ext xmlns:c16="http://schemas.microsoft.com/office/drawing/2014/chart" uri="{C3380CC4-5D6E-409C-BE32-E72D297353CC}">
              <c16:uniqueId val="{00000000-D5D4-4213-ABB4-10BF5F9E2075}"/>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1</Pages>
  <Words>3987</Words>
  <Characters>2272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2</cp:revision>
  <dcterms:created xsi:type="dcterms:W3CDTF">2024-03-30T04:06:00Z</dcterms:created>
  <dcterms:modified xsi:type="dcterms:W3CDTF">2024-04-07T07:13:00Z</dcterms:modified>
</cp:coreProperties>
</file>